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margin" w:tblpXSpec="center" w:tblpY="-405"/>
        <w:tblW w:w="7825" w:type="dxa"/>
        <w:tblLayout w:type="fixed"/>
        <w:tblLook w:val="04A0" w:firstRow="1" w:lastRow="0" w:firstColumn="1" w:lastColumn="0" w:noHBand="0" w:noVBand="1"/>
      </w:tblPr>
      <w:tblGrid>
        <w:gridCol w:w="872"/>
        <w:gridCol w:w="923"/>
        <w:gridCol w:w="1170"/>
        <w:gridCol w:w="1211"/>
        <w:gridCol w:w="997"/>
        <w:gridCol w:w="1027"/>
        <w:gridCol w:w="1625"/>
      </w:tblGrid>
      <w:tr w:rsidR="007E0398" w:rsidRPr="007E0398" w14:paraId="6815D102" w14:textId="77777777" w:rsidTr="00E23B93">
        <w:trPr>
          <w:trHeight w:val="566"/>
        </w:trPr>
        <w:tc>
          <w:tcPr>
            <w:tcW w:w="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ECB63D4" w14:textId="77777777" w:rsidR="007E0398" w:rsidRPr="007E0398" w:rsidRDefault="007E0398" w:rsidP="007E0398">
            <w:r w:rsidRPr="007E0398">
              <w:rPr>
                <w:rFonts w:ascii="Arial" w:hAnsi="Arial" w:cs="Arial"/>
                <w:sz w:val="16"/>
                <w:szCs w:val="16"/>
              </w:rPr>
              <w:t>Day   #</w:t>
            </w:r>
          </w:p>
        </w:tc>
        <w:tc>
          <w:tcPr>
            <w:tcW w:w="923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A6460"/>
          </w:tcPr>
          <w:p w14:paraId="1BC18E97" w14:textId="2C0BD9BB" w:rsidR="007E0398" w:rsidRPr="007E0398" w:rsidRDefault="007E0398" w:rsidP="007E0398">
            <w:pPr>
              <w:rPr>
                <w:sz w:val="28"/>
                <w:szCs w:val="28"/>
              </w:rPr>
            </w:pPr>
            <w:r w:rsidRPr="007E0398">
              <w:rPr>
                <w:sz w:val="28"/>
                <w:szCs w:val="28"/>
              </w:rPr>
              <w:t>Bible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</w:tcPr>
          <w:p w14:paraId="6B87F0C6" w14:textId="07F4A9BD" w:rsidR="007E0398" w:rsidRPr="007E0398" w:rsidRDefault="007E0398" w:rsidP="007E0398">
            <w:pPr>
              <w:rPr>
                <w:sz w:val="28"/>
                <w:szCs w:val="28"/>
              </w:rPr>
            </w:pPr>
            <w:r w:rsidRPr="007E0398">
              <w:rPr>
                <w:sz w:val="28"/>
                <w:szCs w:val="28"/>
              </w:rPr>
              <w:t>History</w:t>
            </w:r>
          </w:p>
        </w:tc>
        <w:tc>
          <w:tcPr>
            <w:tcW w:w="1211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592CC56D" w14:textId="76B1C5E2" w:rsidR="007E0398" w:rsidRPr="007E0398" w:rsidRDefault="007E0398" w:rsidP="007E0398">
            <w:pPr>
              <w:rPr>
                <w:sz w:val="28"/>
                <w:szCs w:val="28"/>
              </w:rPr>
            </w:pPr>
            <w:r w:rsidRPr="007E0398">
              <w:rPr>
                <w:sz w:val="28"/>
                <w:szCs w:val="28"/>
              </w:rPr>
              <w:t>Science</w:t>
            </w:r>
          </w:p>
        </w:tc>
        <w:tc>
          <w:tcPr>
            <w:tcW w:w="99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259EDD36" w14:textId="22085778" w:rsidR="007E0398" w:rsidRPr="007E0398" w:rsidRDefault="007E0398" w:rsidP="007E0398">
            <w:pPr>
              <w:rPr>
                <w:sz w:val="28"/>
                <w:szCs w:val="28"/>
              </w:rPr>
            </w:pPr>
            <w:r w:rsidRPr="007E0398">
              <w:rPr>
                <w:rFonts w:ascii="Arial" w:hAnsi="Arial" w:cs="Arial"/>
                <w:sz w:val="28"/>
                <w:szCs w:val="28"/>
              </w:rPr>
              <w:t>Music</w:t>
            </w:r>
          </w:p>
        </w:tc>
        <w:tc>
          <w:tcPr>
            <w:tcW w:w="102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5A9928B2" w14:textId="62C88CF9" w:rsidR="007E0398" w:rsidRPr="007E0398" w:rsidRDefault="007E0398" w:rsidP="007E0398">
            <w:pPr>
              <w:rPr>
                <w:sz w:val="28"/>
                <w:szCs w:val="28"/>
              </w:rPr>
            </w:pPr>
            <w:r w:rsidRPr="007E0398">
              <w:rPr>
                <w:sz w:val="28"/>
                <w:szCs w:val="28"/>
              </w:rPr>
              <w:t>Art</w:t>
            </w:r>
          </w:p>
        </w:tc>
        <w:tc>
          <w:tcPr>
            <w:tcW w:w="1625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40BB2AD4" w14:textId="3812FAFB" w:rsidR="007E0398" w:rsidRPr="007E0398" w:rsidRDefault="007E0398" w:rsidP="007E0398">
            <w:pPr>
              <w:rPr>
                <w:sz w:val="28"/>
                <w:szCs w:val="28"/>
              </w:rPr>
            </w:pPr>
            <w:r w:rsidRPr="007E0398">
              <w:rPr>
                <w:sz w:val="28"/>
                <w:szCs w:val="28"/>
              </w:rPr>
              <w:t>PE / Health</w:t>
            </w:r>
          </w:p>
        </w:tc>
      </w:tr>
      <w:tr w:rsidR="007E0398" w:rsidRPr="007E0398" w14:paraId="0AE941B5" w14:textId="77777777" w:rsidTr="00E23B93">
        <w:trPr>
          <w:trHeight w:val="424"/>
        </w:trPr>
        <w:tc>
          <w:tcPr>
            <w:tcW w:w="872" w:type="dxa"/>
          </w:tcPr>
          <w:p w14:paraId="28002254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2831B9DF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16B4732F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23B39D61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3CA95AC5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480C0AD0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11079FD6" w14:textId="77777777" w:rsidR="007E0398" w:rsidRPr="007E0398" w:rsidRDefault="007E0398" w:rsidP="007E0398"/>
        </w:tc>
      </w:tr>
      <w:tr w:rsidR="007E0398" w:rsidRPr="007E0398" w14:paraId="26F0B8DE" w14:textId="77777777" w:rsidTr="00E23B93">
        <w:trPr>
          <w:trHeight w:val="401"/>
        </w:trPr>
        <w:tc>
          <w:tcPr>
            <w:tcW w:w="872" w:type="dxa"/>
          </w:tcPr>
          <w:p w14:paraId="318A789F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28424A9F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12358DF5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2B939B77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58BFE531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54C87525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2942FF4F" w14:textId="77777777" w:rsidR="007E0398" w:rsidRPr="007E0398" w:rsidRDefault="007E0398" w:rsidP="007E0398"/>
        </w:tc>
      </w:tr>
      <w:tr w:rsidR="007E0398" w:rsidRPr="007E0398" w14:paraId="2385C613" w14:textId="77777777" w:rsidTr="00E23B93">
        <w:trPr>
          <w:trHeight w:val="424"/>
        </w:trPr>
        <w:tc>
          <w:tcPr>
            <w:tcW w:w="872" w:type="dxa"/>
          </w:tcPr>
          <w:p w14:paraId="7BF0E5B3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63A9080D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66A6B6A8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24BA465D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192A36E1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03880818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14AB3698" w14:textId="77777777" w:rsidR="007E0398" w:rsidRPr="007E0398" w:rsidRDefault="007E0398" w:rsidP="007E0398"/>
        </w:tc>
      </w:tr>
      <w:tr w:rsidR="007E0398" w:rsidRPr="007E0398" w14:paraId="30615338" w14:textId="77777777" w:rsidTr="00E23B93">
        <w:trPr>
          <w:trHeight w:val="401"/>
        </w:trPr>
        <w:tc>
          <w:tcPr>
            <w:tcW w:w="872" w:type="dxa"/>
          </w:tcPr>
          <w:p w14:paraId="5E0C811F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20C26146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5C1A7A31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7ECE99BD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56ECF619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5BAA0275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242D397E" w14:textId="77777777" w:rsidR="007E0398" w:rsidRPr="007E0398" w:rsidRDefault="007E0398" w:rsidP="007E0398"/>
        </w:tc>
      </w:tr>
      <w:tr w:rsidR="007E0398" w:rsidRPr="007E0398" w14:paraId="29B40EA6" w14:textId="77777777" w:rsidTr="00E23B93">
        <w:trPr>
          <w:trHeight w:val="424"/>
        </w:trPr>
        <w:tc>
          <w:tcPr>
            <w:tcW w:w="872" w:type="dxa"/>
          </w:tcPr>
          <w:p w14:paraId="20C26ABB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5D85442D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5C954DAF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66D21C85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259D1460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16237C99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6A6FA543" w14:textId="77777777" w:rsidR="007E0398" w:rsidRPr="007E0398" w:rsidRDefault="007E0398" w:rsidP="007E0398"/>
        </w:tc>
      </w:tr>
      <w:tr w:rsidR="007E0398" w:rsidRPr="007E0398" w14:paraId="682FFA30" w14:textId="77777777" w:rsidTr="00E23B93">
        <w:trPr>
          <w:trHeight w:val="424"/>
        </w:trPr>
        <w:tc>
          <w:tcPr>
            <w:tcW w:w="872" w:type="dxa"/>
          </w:tcPr>
          <w:p w14:paraId="7BA2C0B5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2DC7C7C1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64471572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160EAA8E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4BB1D1E4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7FCDFC87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1C5DCC0B" w14:textId="77777777" w:rsidR="007E0398" w:rsidRPr="007E0398" w:rsidRDefault="007E0398" w:rsidP="007E0398"/>
        </w:tc>
      </w:tr>
      <w:tr w:rsidR="007E0398" w:rsidRPr="007E0398" w14:paraId="4624B3C7" w14:textId="77777777" w:rsidTr="00E23B93">
        <w:trPr>
          <w:trHeight w:val="401"/>
        </w:trPr>
        <w:tc>
          <w:tcPr>
            <w:tcW w:w="872" w:type="dxa"/>
          </w:tcPr>
          <w:p w14:paraId="139DF1CF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2D525B08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4B7B0AA9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4A54DD8B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34C409C5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5FB79019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201FFE81" w14:textId="77777777" w:rsidR="007E0398" w:rsidRPr="007E0398" w:rsidRDefault="007E0398" w:rsidP="007E0398"/>
        </w:tc>
      </w:tr>
      <w:tr w:rsidR="007E0398" w:rsidRPr="007E0398" w14:paraId="0B78CDEF" w14:textId="77777777" w:rsidTr="00E23B93">
        <w:trPr>
          <w:trHeight w:val="424"/>
        </w:trPr>
        <w:tc>
          <w:tcPr>
            <w:tcW w:w="872" w:type="dxa"/>
          </w:tcPr>
          <w:p w14:paraId="0911A69F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0531E6A0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666938D4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6DB5F966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792DBCD5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6AB21E1A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4E39CCD9" w14:textId="77777777" w:rsidR="007E0398" w:rsidRPr="007E0398" w:rsidRDefault="007E0398" w:rsidP="007E0398"/>
        </w:tc>
      </w:tr>
      <w:tr w:rsidR="007E0398" w:rsidRPr="007E0398" w14:paraId="6E2CA4E3" w14:textId="77777777" w:rsidTr="00E23B93">
        <w:trPr>
          <w:trHeight w:val="401"/>
        </w:trPr>
        <w:tc>
          <w:tcPr>
            <w:tcW w:w="872" w:type="dxa"/>
          </w:tcPr>
          <w:p w14:paraId="3480F92E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52E42BC2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166F8759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4FA81AF4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7F1ED043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5C28A16F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1DC60C59" w14:textId="77777777" w:rsidR="007E0398" w:rsidRPr="007E0398" w:rsidRDefault="007E0398" w:rsidP="007E0398"/>
        </w:tc>
      </w:tr>
      <w:tr w:rsidR="007E0398" w:rsidRPr="007E0398" w14:paraId="7E554292" w14:textId="77777777" w:rsidTr="00E23B93">
        <w:trPr>
          <w:trHeight w:val="424"/>
        </w:trPr>
        <w:tc>
          <w:tcPr>
            <w:tcW w:w="872" w:type="dxa"/>
          </w:tcPr>
          <w:p w14:paraId="41BE802A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4447B415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0DD467E4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28A25CA3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77C8A5A3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678768E8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50D06E83" w14:textId="77777777" w:rsidR="007E0398" w:rsidRPr="007E0398" w:rsidRDefault="007E0398" w:rsidP="007E0398"/>
        </w:tc>
      </w:tr>
      <w:tr w:rsidR="007E0398" w:rsidRPr="007E0398" w14:paraId="72E46CFD" w14:textId="77777777" w:rsidTr="00E23B93">
        <w:trPr>
          <w:trHeight w:val="401"/>
        </w:trPr>
        <w:tc>
          <w:tcPr>
            <w:tcW w:w="872" w:type="dxa"/>
          </w:tcPr>
          <w:p w14:paraId="27E7C657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01B0AF48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72410F0E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44EB8B3E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1B499D5F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722702CD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5DA362A4" w14:textId="77777777" w:rsidR="007E0398" w:rsidRPr="007E0398" w:rsidRDefault="007E0398" w:rsidP="007E0398"/>
        </w:tc>
      </w:tr>
      <w:tr w:rsidR="007E0398" w:rsidRPr="007E0398" w14:paraId="50A0C846" w14:textId="77777777" w:rsidTr="00E23B93">
        <w:trPr>
          <w:trHeight w:val="424"/>
        </w:trPr>
        <w:tc>
          <w:tcPr>
            <w:tcW w:w="872" w:type="dxa"/>
          </w:tcPr>
          <w:p w14:paraId="40362B35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79246F7C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05D5E315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797559FE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260A5C69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7687FACA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59ACFEA2" w14:textId="77777777" w:rsidR="007E0398" w:rsidRPr="007E0398" w:rsidRDefault="007E0398" w:rsidP="007E0398"/>
        </w:tc>
      </w:tr>
      <w:tr w:rsidR="007E0398" w:rsidRPr="007E0398" w14:paraId="40CD3FF5" w14:textId="77777777" w:rsidTr="00E23B93">
        <w:trPr>
          <w:trHeight w:val="424"/>
        </w:trPr>
        <w:tc>
          <w:tcPr>
            <w:tcW w:w="872" w:type="dxa"/>
          </w:tcPr>
          <w:p w14:paraId="432FF7C7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224158AC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3FF38DFC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7D9ACBAB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36845822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0E35D151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41ABD669" w14:textId="77777777" w:rsidR="007E0398" w:rsidRPr="007E0398" w:rsidRDefault="007E0398" w:rsidP="007E0398"/>
        </w:tc>
      </w:tr>
      <w:tr w:rsidR="007E0398" w:rsidRPr="007E0398" w14:paraId="7C5BCF4A" w14:textId="77777777" w:rsidTr="00E23B93">
        <w:trPr>
          <w:trHeight w:val="401"/>
        </w:trPr>
        <w:tc>
          <w:tcPr>
            <w:tcW w:w="872" w:type="dxa"/>
          </w:tcPr>
          <w:p w14:paraId="1D1B605D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3E4C98C4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1B8D6DE6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1BBDCA1A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5AFF0E1A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05CCE04D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1FC5B02F" w14:textId="77777777" w:rsidR="007E0398" w:rsidRPr="007E0398" w:rsidRDefault="007E0398" w:rsidP="007E0398"/>
        </w:tc>
      </w:tr>
      <w:tr w:rsidR="007E0398" w:rsidRPr="007E0398" w14:paraId="059FE51F" w14:textId="77777777" w:rsidTr="00E23B93">
        <w:trPr>
          <w:trHeight w:val="424"/>
        </w:trPr>
        <w:tc>
          <w:tcPr>
            <w:tcW w:w="872" w:type="dxa"/>
          </w:tcPr>
          <w:p w14:paraId="692C4AFB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63457E2F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7C06CCB4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2BE80A5B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7FE20D5C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1E278D7E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6E6BD30B" w14:textId="77777777" w:rsidR="007E0398" w:rsidRPr="007E0398" w:rsidRDefault="007E0398" w:rsidP="007E0398"/>
        </w:tc>
      </w:tr>
      <w:tr w:rsidR="007E0398" w:rsidRPr="007E0398" w14:paraId="388583AD" w14:textId="77777777" w:rsidTr="00E23B93">
        <w:trPr>
          <w:trHeight w:val="401"/>
        </w:trPr>
        <w:tc>
          <w:tcPr>
            <w:tcW w:w="872" w:type="dxa"/>
          </w:tcPr>
          <w:p w14:paraId="6225998C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57806E0B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750A8232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2F31AF14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20164FEF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13054A1C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4CF8D62F" w14:textId="77777777" w:rsidR="007E0398" w:rsidRPr="007E0398" w:rsidRDefault="007E0398" w:rsidP="007E0398"/>
        </w:tc>
      </w:tr>
      <w:tr w:rsidR="007E0398" w:rsidRPr="007E0398" w14:paraId="7197797C" w14:textId="77777777" w:rsidTr="00E23B93">
        <w:trPr>
          <w:trHeight w:val="424"/>
        </w:trPr>
        <w:tc>
          <w:tcPr>
            <w:tcW w:w="872" w:type="dxa"/>
          </w:tcPr>
          <w:p w14:paraId="75195A2A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68A4E0AF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184C9B47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4DEDB661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337A7AEF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7CCAF88A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11ADBE8C" w14:textId="77777777" w:rsidR="007E0398" w:rsidRPr="007E0398" w:rsidRDefault="007E0398" w:rsidP="007E0398"/>
        </w:tc>
      </w:tr>
      <w:tr w:rsidR="007E0398" w:rsidRPr="007E0398" w14:paraId="0F72F27B" w14:textId="77777777" w:rsidTr="00E23B93">
        <w:trPr>
          <w:trHeight w:val="401"/>
        </w:trPr>
        <w:tc>
          <w:tcPr>
            <w:tcW w:w="872" w:type="dxa"/>
          </w:tcPr>
          <w:p w14:paraId="5B1C7C9C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6EE56288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7101F0E4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728353D6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33342012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71BF1898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4B1F790D" w14:textId="77777777" w:rsidR="007E0398" w:rsidRPr="007E0398" w:rsidRDefault="007E0398" w:rsidP="007E0398"/>
        </w:tc>
      </w:tr>
      <w:tr w:rsidR="007E0398" w:rsidRPr="007E0398" w14:paraId="1CFFAC57" w14:textId="77777777" w:rsidTr="00E23B93">
        <w:trPr>
          <w:trHeight w:val="424"/>
        </w:trPr>
        <w:tc>
          <w:tcPr>
            <w:tcW w:w="872" w:type="dxa"/>
          </w:tcPr>
          <w:p w14:paraId="47CD0B1C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20301461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6F8A9398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324D1D90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5373F427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226A6A04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6771D9DE" w14:textId="77777777" w:rsidR="007E0398" w:rsidRPr="007E0398" w:rsidRDefault="007E0398" w:rsidP="007E0398"/>
        </w:tc>
      </w:tr>
      <w:tr w:rsidR="007E0398" w:rsidRPr="007E0398" w14:paraId="03DA331F" w14:textId="77777777" w:rsidTr="00E23B93">
        <w:trPr>
          <w:trHeight w:val="424"/>
        </w:trPr>
        <w:tc>
          <w:tcPr>
            <w:tcW w:w="872" w:type="dxa"/>
          </w:tcPr>
          <w:p w14:paraId="17833424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1F73F4D7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3E849294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7EF813A0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0E15D57E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76ABF9B1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3E9700F9" w14:textId="77777777" w:rsidR="007E0398" w:rsidRPr="007E0398" w:rsidRDefault="007E0398" w:rsidP="007E0398"/>
        </w:tc>
      </w:tr>
      <w:tr w:rsidR="007E0398" w:rsidRPr="007E0398" w14:paraId="7D5883BB" w14:textId="77777777" w:rsidTr="00E23B93">
        <w:trPr>
          <w:trHeight w:val="401"/>
        </w:trPr>
        <w:tc>
          <w:tcPr>
            <w:tcW w:w="872" w:type="dxa"/>
          </w:tcPr>
          <w:p w14:paraId="64E7ED5F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308A4FCC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4524095E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12884733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11202029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187E73F4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46330DD0" w14:textId="77777777" w:rsidR="007E0398" w:rsidRPr="007E0398" w:rsidRDefault="007E0398" w:rsidP="007E0398"/>
        </w:tc>
      </w:tr>
      <w:tr w:rsidR="007E0398" w:rsidRPr="007E0398" w14:paraId="0456F822" w14:textId="77777777" w:rsidTr="00E23B93">
        <w:trPr>
          <w:trHeight w:val="424"/>
        </w:trPr>
        <w:tc>
          <w:tcPr>
            <w:tcW w:w="872" w:type="dxa"/>
          </w:tcPr>
          <w:p w14:paraId="47C2AA19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12046304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4D575370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2A28D85D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7C01381B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55D25938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01B5AB77" w14:textId="77777777" w:rsidR="007E0398" w:rsidRPr="007E0398" w:rsidRDefault="007E0398" w:rsidP="007E0398"/>
        </w:tc>
      </w:tr>
      <w:tr w:rsidR="007E0398" w:rsidRPr="007E0398" w14:paraId="422F1F23" w14:textId="77777777" w:rsidTr="00E23B93">
        <w:trPr>
          <w:trHeight w:val="401"/>
        </w:trPr>
        <w:tc>
          <w:tcPr>
            <w:tcW w:w="872" w:type="dxa"/>
          </w:tcPr>
          <w:p w14:paraId="1779E2A2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39F80FC2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7C815413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08834B80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2FF424E0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443761C4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1BAE857B" w14:textId="77777777" w:rsidR="007E0398" w:rsidRPr="007E0398" w:rsidRDefault="007E0398" w:rsidP="007E0398"/>
        </w:tc>
      </w:tr>
      <w:tr w:rsidR="007E0398" w:rsidRPr="007E0398" w14:paraId="32DFFAC1" w14:textId="77777777" w:rsidTr="00E23B93">
        <w:trPr>
          <w:trHeight w:val="424"/>
        </w:trPr>
        <w:tc>
          <w:tcPr>
            <w:tcW w:w="872" w:type="dxa"/>
          </w:tcPr>
          <w:p w14:paraId="24CA6778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03F033B3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30FC09FC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5017C59D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3B04F34C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47F68D97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58A2B1AC" w14:textId="77777777" w:rsidR="007E0398" w:rsidRPr="007E0398" w:rsidRDefault="007E0398" w:rsidP="007E0398"/>
        </w:tc>
      </w:tr>
      <w:tr w:rsidR="007E0398" w:rsidRPr="007E0398" w14:paraId="79765917" w14:textId="77777777" w:rsidTr="00E23B93">
        <w:trPr>
          <w:trHeight w:val="401"/>
        </w:trPr>
        <w:tc>
          <w:tcPr>
            <w:tcW w:w="872" w:type="dxa"/>
          </w:tcPr>
          <w:p w14:paraId="55A39B19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0081F7E3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150F5EDD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09B6FBE3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4BE9E9E6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67BF081D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26A723BE" w14:textId="77777777" w:rsidR="007E0398" w:rsidRPr="007E0398" w:rsidRDefault="007E0398" w:rsidP="007E0398"/>
        </w:tc>
      </w:tr>
      <w:tr w:rsidR="007E0398" w:rsidRPr="007E0398" w14:paraId="21DC55DC" w14:textId="77777777" w:rsidTr="00E23B93">
        <w:trPr>
          <w:trHeight w:val="424"/>
        </w:trPr>
        <w:tc>
          <w:tcPr>
            <w:tcW w:w="872" w:type="dxa"/>
          </w:tcPr>
          <w:p w14:paraId="4C44CF80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06D93CFE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5705876E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0A2978C8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740B40C2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6EC043D7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60F78890" w14:textId="77777777" w:rsidR="007E0398" w:rsidRPr="007E0398" w:rsidRDefault="007E0398" w:rsidP="007E0398"/>
        </w:tc>
      </w:tr>
      <w:tr w:rsidR="007E0398" w:rsidRPr="007E0398" w14:paraId="50AD056C" w14:textId="77777777" w:rsidTr="00E23B93">
        <w:trPr>
          <w:trHeight w:val="424"/>
        </w:trPr>
        <w:tc>
          <w:tcPr>
            <w:tcW w:w="872" w:type="dxa"/>
          </w:tcPr>
          <w:p w14:paraId="1CD6953E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6F282777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727EE60E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094CA199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5BE01D75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3FD6F828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34FAEA87" w14:textId="77777777" w:rsidR="007E0398" w:rsidRPr="007E0398" w:rsidRDefault="007E0398" w:rsidP="007E0398"/>
        </w:tc>
      </w:tr>
      <w:tr w:rsidR="007E0398" w:rsidRPr="007E0398" w14:paraId="11809C77" w14:textId="77777777" w:rsidTr="00E23B93">
        <w:trPr>
          <w:trHeight w:val="401"/>
        </w:trPr>
        <w:tc>
          <w:tcPr>
            <w:tcW w:w="872" w:type="dxa"/>
          </w:tcPr>
          <w:p w14:paraId="18B5CFF6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11F7CE09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6AA7F58D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48840A99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0C976A66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27D9843A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5EB26F3F" w14:textId="77777777" w:rsidR="007E0398" w:rsidRPr="007E0398" w:rsidRDefault="007E0398" w:rsidP="007E0398"/>
        </w:tc>
      </w:tr>
      <w:tr w:rsidR="007E0398" w:rsidRPr="007E0398" w14:paraId="44AF4CD2" w14:textId="77777777" w:rsidTr="00E23B93">
        <w:trPr>
          <w:trHeight w:val="424"/>
        </w:trPr>
        <w:tc>
          <w:tcPr>
            <w:tcW w:w="872" w:type="dxa"/>
          </w:tcPr>
          <w:p w14:paraId="0DFF2FEA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11DDDDB5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078F16FD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17719E29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7CCD51D9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6BC9F28E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3D6B3430" w14:textId="77777777" w:rsidR="007E0398" w:rsidRPr="007E0398" w:rsidRDefault="007E0398" w:rsidP="007E0398"/>
        </w:tc>
      </w:tr>
      <w:tr w:rsidR="007E0398" w:rsidRPr="007E0398" w14:paraId="2697892D" w14:textId="77777777" w:rsidTr="00E23B93">
        <w:trPr>
          <w:trHeight w:val="401"/>
        </w:trPr>
        <w:tc>
          <w:tcPr>
            <w:tcW w:w="872" w:type="dxa"/>
          </w:tcPr>
          <w:p w14:paraId="1422F6AC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1C5DEAEB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5A0A0951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4E14615C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7EE7E6B4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218A70E4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5719AB13" w14:textId="77777777" w:rsidR="007E0398" w:rsidRPr="007E0398" w:rsidRDefault="007E0398" w:rsidP="007E0398"/>
        </w:tc>
      </w:tr>
      <w:tr w:rsidR="007E0398" w:rsidRPr="007E0398" w14:paraId="0350DD64" w14:textId="77777777" w:rsidTr="00E23B93">
        <w:trPr>
          <w:trHeight w:val="424"/>
        </w:trPr>
        <w:tc>
          <w:tcPr>
            <w:tcW w:w="872" w:type="dxa"/>
          </w:tcPr>
          <w:p w14:paraId="1E764E47" w14:textId="77777777" w:rsidR="007E0398" w:rsidRPr="007E0398" w:rsidRDefault="007E0398" w:rsidP="007E0398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23" w:type="dxa"/>
            <w:shd w:val="clear" w:color="auto" w:fill="FA6460"/>
          </w:tcPr>
          <w:p w14:paraId="3BA5C5D9" w14:textId="77777777" w:rsidR="007E0398" w:rsidRPr="007E0398" w:rsidRDefault="007E0398" w:rsidP="007E0398"/>
        </w:tc>
        <w:tc>
          <w:tcPr>
            <w:tcW w:w="1170" w:type="dxa"/>
            <w:shd w:val="clear" w:color="auto" w:fill="FFFF00"/>
          </w:tcPr>
          <w:p w14:paraId="61A3D751" w14:textId="77777777" w:rsidR="007E0398" w:rsidRPr="007E0398" w:rsidRDefault="007E0398" w:rsidP="007E0398"/>
        </w:tc>
        <w:tc>
          <w:tcPr>
            <w:tcW w:w="1211" w:type="dxa"/>
            <w:shd w:val="clear" w:color="auto" w:fill="92D050"/>
          </w:tcPr>
          <w:p w14:paraId="6588352F" w14:textId="77777777" w:rsidR="007E0398" w:rsidRPr="007E0398" w:rsidRDefault="007E0398" w:rsidP="007E0398"/>
        </w:tc>
        <w:tc>
          <w:tcPr>
            <w:tcW w:w="997" w:type="dxa"/>
            <w:shd w:val="clear" w:color="auto" w:fill="B4C6E7" w:themeFill="accent1" w:themeFillTint="66"/>
          </w:tcPr>
          <w:p w14:paraId="356D4875" w14:textId="77777777" w:rsidR="007E0398" w:rsidRPr="007E0398" w:rsidRDefault="007E0398" w:rsidP="007E0398"/>
        </w:tc>
        <w:tc>
          <w:tcPr>
            <w:tcW w:w="1027" w:type="dxa"/>
            <w:shd w:val="clear" w:color="auto" w:fill="B4C6E7" w:themeFill="accent1" w:themeFillTint="66"/>
          </w:tcPr>
          <w:p w14:paraId="3C817810" w14:textId="77777777" w:rsidR="007E0398" w:rsidRPr="007E0398" w:rsidRDefault="007E0398" w:rsidP="007E0398"/>
        </w:tc>
        <w:tc>
          <w:tcPr>
            <w:tcW w:w="1625" w:type="dxa"/>
            <w:shd w:val="clear" w:color="auto" w:fill="B4C6E7" w:themeFill="accent1" w:themeFillTint="66"/>
          </w:tcPr>
          <w:p w14:paraId="4DE7C332" w14:textId="77777777" w:rsidR="007E0398" w:rsidRPr="007E0398" w:rsidRDefault="007E0398" w:rsidP="007E0398"/>
        </w:tc>
      </w:tr>
    </w:tbl>
    <w:p w14:paraId="5049FF19" w14:textId="78725B57" w:rsidR="007E0398" w:rsidRDefault="007E0398" w:rsidP="007E0398"/>
    <w:p w14:paraId="69B7F3CD" w14:textId="77777777" w:rsidR="007E0398" w:rsidRPr="007E0398" w:rsidRDefault="007E0398" w:rsidP="007E0398"/>
    <w:p w14:paraId="143EA0BF" w14:textId="77777777" w:rsidR="007E0398" w:rsidRPr="007E0398" w:rsidRDefault="007E0398" w:rsidP="007E0398"/>
    <w:p w14:paraId="1EA24333" w14:textId="77777777" w:rsidR="007E0398" w:rsidRPr="007E0398" w:rsidRDefault="007E0398" w:rsidP="007E0398"/>
    <w:p w14:paraId="4CD7459A" w14:textId="77777777" w:rsidR="007E0398" w:rsidRPr="007E0398" w:rsidRDefault="007E0398" w:rsidP="007E0398"/>
    <w:p w14:paraId="0D199724" w14:textId="77777777" w:rsidR="007E0398" w:rsidRPr="007E0398" w:rsidRDefault="007E0398" w:rsidP="007E0398"/>
    <w:p w14:paraId="75956EBD" w14:textId="77777777" w:rsidR="007E0398" w:rsidRPr="007E0398" w:rsidRDefault="007E0398" w:rsidP="007E0398"/>
    <w:p w14:paraId="5202D6BD" w14:textId="77777777" w:rsidR="007E0398" w:rsidRPr="007E0398" w:rsidRDefault="007E0398" w:rsidP="007E0398"/>
    <w:p w14:paraId="3C61E74D" w14:textId="77777777" w:rsidR="007E0398" w:rsidRPr="007E0398" w:rsidRDefault="007E0398" w:rsidP="007E0398"/>
    <w:p w14:paraId="185A734F" w14:textId="77777777" w:rsidR="007E0398" w:rsidRPr="007E0398" w:rsidRDefault="007E0398" w:rsidP="007E0398"/>
    <w:p w14:paraId="4E029360" w14:textId="77777777" w:rsidR="007E0398" w:rsidRPr="007E0398" w:rsidRDefault="007E0398" w:rsidP="007E0398"/>
    <w:p w14:paraId="54CBDAC5" w14:textId="77777777" w:rsidR="007E0398" w:rsidRPr="007E0398" w:rsidRDefault="007E0398" w:rsidP="007E0398"/>
    <w:p w14:paraId="7E084F89" w14:textId="77777777" w:rsidR="007E0398" w:rsidRPr="007E0398" w:rsidRDefault="007E0398" w:rsidP="007E0398"/>
    <w:p w14:paraId="77B93A69" w14:textId="77777777" w:rsidR="007E0398" w:rsidRPr="007E0398" w:rsidRDefault="007E0398" w:rsidP="007E0398"/>
    <w:p w14:paraId="3AD34AC6" w14:textId="77777777" w:rsidR="007E0398" w:rsidRPr="007E0398" w:rsidRDefault="007E0398" w:rsidP="007E0398"/>
    <w:p w14:paraId="2980892B" w14:textId="77777777" w:rsidR="007E0398" w:rsidRPr="007E0398" w:rsidRDefault="007E0398" w:rsidP="007E0398"/>
    <w:p w14:paraId="7C6DDD69" w14:textId="77777777" w:rsidR="007E0398" w:rsidRPr="007E0398" w:rsidRDefault="007E0398" w:rsidP="007E0398"/>
    <w:p w14:paraId="6B6207B1" w14:textId="77777777" w:rsidR="007E0398" w:rsidRPr="007E0398" w:rsidRDefault="007E0398" w:rsidP="007E0398"/>
    <w:p w14:paraId="3DA4FDA5" w14:textId="77777777" w:rsidR="007E0398" w:rsidRPr="007E0398" w:rsidRDefault="007E0398" w:rsidP="007E0398"/>
    <w:p w14:paraId="01CC0F4B" w14:textId="77777777" w:rsidR="007E0398" w:rsidRPr="007E0398" w:rsidRDefault="007E0398" w:rsidP="007E0398"/>
    <w:p w14:paraId="402D543F" w14:textId="77777777" w:rsidR="007E0398" w:rsidRPr="007E0398" w:rsidRDefault="007E0398" w:rsidP="007E0398"/>
    <w:p w14:paraId="46EF55B5" w14:textId="77777777" w:rsidR="007E0398" w:rsidRPr="007E0398" w:rsidRDefault="007E0398" w:rsidP="007E0398"/>
    <w:p w14:paraId="34304313" w14:textId="77777777" w:rsidR="007E0398" w:rsidRPr="007E0398" w:rsidRDefault="007E0398" w:rsidP="007E0398"/>
    <w:p w14:paraId="5D14AAA6" w14:textId="77777777" w:rsidR="007E0398" w:rsidRPr="007E0398" w:rsidRDefault="007E0398" w:rsidP="007E0398"/>
    <w:p w14:paraId="42B61438" w14:textId="77777777" w:rsidR="007E0398" w:rsidRPr="007E0398" w:rsidRDefault="007E0398" w:rsidP="007E0398"/>
    <w:p w14:paraId="53099320" w14:textId="77777777" w:rsidR="007E0398" w:rsidRPr="007E0398" w:rsidRDefault="007E0398" w:rsidP="007E0398"/>
    <w:p w14:paraId="7FF44431" w14:textId="77777777" w:rsidR="007E0398" w:rsidRPr="007E0398" w:rsidRDefault="007E0398" w:rsidP="007E0398"/>
    <w:p w14:paraId="7FDA4FF8" w14:textId="77777777" w:rsidR="007E0398" w:rsidRPr="007E0398" w:rsidRDefault="007E0398" w:rsidP="007E0398"/>
    <w:p w14:paraId="6CBEB025" w14:textId="77777777" w:rsidR="007E0398" w:rsidRPr="007E0398" w:rsidRDefault="007E0398" w:rsidP="007E0398"/>
    <w:p w14:paraId="2B93B609" w14:textId="77777777" w:rsidR="007E0398" w:rsidRPr="007E0398" w:rsidRDefault="007E0398" w:rsidP="007E0398"/>
    <w:p w14:paraId="562705DA" w14:textId="6A787E57" w:rsidR="007E0398" w:rsidRPr="007E0398" w:rsidRDefault="007E0398" w:rsidP="007E0398">
      <w:pPr>
        <w:jc w:val="center"/>
      </w:pPr>
    </w:p>
    <w:tbl>
      <w:tblPr>
        <w:tblStyle w:val="TableGrid1"/>
        <w:tblpPr w:leftFromText="180" w:rightFromText="180" w:horzAnchor="margin" w:tblpXSpec="center" w:tblpY="-405"/>
        <w:tblW w:w="7683" w:type="dxa"/>
        <w:tblLayout w:type="fixed"/>
        <w:tblLook w:val="04A0" w:firstRow="1" w:lastRow="0" w:firstColumn="1" w:lastColumn="0" w:noHBand="0" w:noVBand="1"/>
      </w:tblPr>
      <w:tblGrid>
        <w:gridCol w:w="890"/>
        <w:gridCol w:w="873"/>
        <w:gridCol w:w="1120"/>
        <w:gridCol w:w="1162"/>
        <w:gridCol w:w="1016"/>
        <w:gridCol w:w="1047"/>
        <w:gridCol w:w="1575"/>
      </w:tblGrid>
      <w:tr w:rsidR="00DD225E" w:rsidRPr="007E0398" w14:paraId="079680F4" w14:textId="77777777" w:rsidTr="0048372A">
        <w:trPr>
          <w:trHeight w:val="567"/>
        </w:trPr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1CC3DA6" w14:textId="77777777" w:rsidR="00DD225E" w:rsidRPr="007E0398" w:rsidRDefault="00DD225E" w:rsidP="00DD225E">
            <w:r w:rsidRPr="007E0398">
              <w:rPr>
                <w:rFonts w:ascii="Arial" w:hAnsi="Arial" w:cs="Arial"/>
                <w:sz w:val="16"/>
                <w:szCs w:val="16"/>
              </w:rPr>
              <w:lastRenderedPageBreak/>
              <w:t>Day   #</w:t>
            </w:r>
          </w:p>
        </w:tc>
        <w:tc>
          <w:tcPr>
            <w:tcW w:w="873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A6460"/>
          </w:tcPr>
          <w:p w14:paraId="5365D26F" w14:textId="02A07E76" w:rsidR="00DD225E" w:rsidRPr="007E0398" w:rsidRDefault="00DD225E" w:rsidP="00DD225E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Bible</w:t>
            </w:r>
          </w:p>
        </w:tc>
        <w:tc>
          <w:tcPr>
            <w:tcW w:w="112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</w:tcPr>
          <w:p w14:paraId="0446D0F5" w14:textId="093C6CAD" w:rsidR="00DD225E" w:rsidRPr="007E0398" w:rsidRDefault="00DD225E" w:rsidP="00DD225E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History</w:t>
            </w:r>
          </w:p>
        </w:tc>
        <w:tc>
          <w:tcPr>
            <w:tcW w:w="1162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2BCAF84F" w14:textId="27136B0A" w:rsidR="00DD225E" w:rsidRPr="007E0398" w:rsidRDefault="00DD225E" w:rsidP="00DD225E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Science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24A4B61C" w14:textId="649387A2" w:rsidR="00DD225E" w:rsidRPr="007E0398" w:rsidRDefault="00DD225E" w:rsidP="00DD225E">
            <w:pPr>
              <w:rPr>
                <w:sz w:val="18"/>
                <w:szCs w:val="18"/>
              </w:rPr>
            </w:pPr>
            <w:r w:rsidRPr="007E0398">
              <w:rPr>
                <w:rFonts w:ascii="Arial" w:hAnsi="Arial" w:cs="Arial"/>
                <w:sz w:val="28"/>
                <w:szCs w:val="28"/>
              </w:rPr>
              <w:t>Music</w:t>
            </w:r>
          </w:p>
        </w:tc>
        <w:tc>
          <w:tcPr>
            <w:tcW w:w="104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5DEB079E" w14:textId="1AAC7FE2" w:rsidR="00DD225E" w:rsidRPr="007E0398" w:rsidRDefault="00DD225E" w:rsidP="00DD225E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Art</w:t>
            </w:r>
          </w:p>
        </w:tc>
        <w:tc>
          <w:tcPr>
            <w:tcW w:w="1575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1C902220" w14:textId="7213D46F" w:rsidR="00DD225E" w:rsidRPr="007E0398" w:rsidRDefault="00DD225E" w:rsidP="00DD225E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PE / Health</w:t>
            </w:r>
          </w:p>
        </w:tc>
      </w:tr>
      <w:tr w:rsidR="00DD225E" w:rsidRPr="007E0398" w14:paraId="0908087E" w14:textId="77777777" w:rsidTr="0048372A">
        <w:trPr>
          <w:trHeight w:val="425"/>
        </w:trPr>
        <w:tc>
          <w:tcPr>
            <w:tcW w:w="890" w:type="dxa"/>
          </w:tcPr>
          <w:p w14:paraId="33DDB32F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5B2FE1CC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56F63323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3E14B25C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3B0B5BCC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3DCD7BEC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0F17EC45" w14:textId="77777777" w:rsidR="00DD225E" w:rsidRPr="007E0398" w:rsidRDefault="00DD225E" w:rsidP="00DD225E"/>
        </w:tc>
      </w:tr>
      <w:tr w:rsidR="00DD225E" w:rsidRPr="007E0398" w14:paraId="258214AF" w14:textId="77777777" w:rsidTr="0048372A">
        <w:trPr>
          <w:trHeight w:val="402"/>
        </w:trPr>
        <w:tc>
          <w:tcPr>
            <w:tcW w:w="890" w:type="dxa"/>
          </w:tcPr>
          <w:p w14:paraId="143A8A71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4DDBB2A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6961F0E1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6D62D189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030D60E5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334AE8DD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5BD43E8D" w14:textId="77777777" w:rsidR="00DD225E" w:rsidRPr="007E0398" w:rsidRDefault="00DD225E" w:rsidP="00DD225E"/>
        </w:tc>
      </w:tr>
      <w:tr w:rsidR="00DD225E" w:rsidRPr="007E0398" w14:paraId="58BAC65F" w14:textId="77777777" w:rsidTr="0048372A">
        <w:trPr>
          <w:trHeight w:val="425"/>
        </w:trPr>
        <w:tc>
          <w:tcPr>
            <w:tcW w:w="890" w:type="dxa"/>
          </w:tcPr>
          <w:p w14:paraId="0A60474F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A9C4AFD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48F5829C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0DA06514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5D5271E7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3EE88941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79E65063" w14:textId="77777777" w:rsidR="00DD225E" w:rsidRPr="007E0398" w:rsidRDefault="00DD225E" w:rsidP="00DD225E"/>
        </w:tc>
      </w:tr>
      <w:tr w:rsidR="00DD225E" w:rsidRPr="007E0398" w14:paraId="0BB7E344" w14:textId="77777777" w:rsidTr="0048372A">
        <w:trPr>
          <w:trHeight w:val="402"/>
        </w:trPr>
        <w:tc>
          <w:tcPr>
            <w:tcW w:w="890" w:type="dxa"/>
          </w:tcPr>
          <w:p w14:paraId="10590DA5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436D3255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4F30B3FB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1A757A81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27E963EE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3FAB7CB9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30DCA830" w14:textId="77777777" w:rsidR="00DD225E" w:rsidRPr="007E0398" w:rsidRDefault="00DD225E" w:rsidP="00DD225E"/>
        </w:tc>
      </w:tr>
      <w:tr w:rsidR="00DD225E" w:rsidRPr="007E0398" w14:paraId="47F2DA8D" w14:textId="77777777" w:rsidTr="0048372A">
        <w:trPr>
          <w:trHeight w:val="425"/>
        </w:trPr>
        <w:tc>
          <w:tcPr>
            <w:tcW w:w="890" w:type="dxa"/>
          </w:tcPr>
          <w:p w14:paraId="28965603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A6E6E4F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698A8F88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03B15583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452A34CB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7F381E0B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26E58515" w14:textId="77777777" w:rsidR="00DD225E" w:rsidRPr="007E0398" w:rsidRDefault="00DD225E" w:rsidP="00DD225E"/>
        </w:tc>
      </w:tr>
      <w:tr w:rsidR="00DD225E" w:rsidRPr="007E0398" w14:paraId="2D938620" w14:textId="77777777" w:rsidTr="0048372A">
        <w:trPr>
          <w:trHeight w:val="425"/>
        </w:trPr>
        <w:tc>
          <w:tcPr>
            <w:tcW w:w="890" w:type="dxa"/>
          </w:tcPr>
          <w:p w14:paraId="4AB73EE5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72F4B1B4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3052306A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5C182D3F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268CA274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7C410A70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663A63C5" w14:textId="77777777" w:rsidR="00DD225E" w:rsidRPr="007E0398" w:rsidRDefault="00DD225E" w:rsidP="00DD225E"/>
        </w:tc>
      </w:tr>
      <w:tr w:rsidR="00DD225E" w:rsidRPr="007E0398" w14:paraId="7E1D4EE7" w14:textId="77777777" w:rsidTr="0048372A">
        <w:trPr>
          <w:trHeight w:val="402"/>
        </w:trPr>
        <w:tc>
          <w:tcPr>
            <w:tcW w:w="890" w:type="dxa"/>
          </w:tcPr>
          <w:p w14:paraId="0F8D3DAA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8835389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21289220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2C7AA9EC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78D58378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32219066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4CAD71FE" w14:textId="77777777" w:rsidR="00DD225E" w:rsidRPr="007E0398" w:rsidRDefault="00DD225E" w:rsidP="00DD225E"/>
        </w:tc>
      </w:tr>
      <w:tr w:rsidR="00DD225E" w:rsidRPr="007E0398" w14:paraId="5E8ED3C1" w14:textId="77777777" w:rsidTr="0048372A">
        <w:trPr>
          <w:trHeight w:val="425"/>
        </w:trPr>
        <w:tc>
          <w:tcPr>
            <w:tcW w:w="890" w:type="dxa"/>
          </w:tcPr>
          <w:p w14:paraId="4568E9DB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64E04CCD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0BEF30F0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72352035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7B2173DB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4D669A42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7438BFFF" w14:textId="77777777" w:rsidR="00DD225E" w:rsidRPr="007E0398" w:rsidRDefault="00DD225E" w:rsidP="00DD225E"/>
        </w:tc>
      </w:tr>
      <w:tr w:rsidR="00DD225E" w:rsidRPr="007E0398" w14:paraId="6190E405" w14:textId="77777777" w:rsidTr="0048372A">
        <w:trPr>
          <w:trHeight w:val="402"/>
        </w:trPr>
        <w:tc>
          <w:tcPr>
            <w:tcW w:w="890" w:type="dxa"/>
          </w:tcPr>
          <w:p w14:paraId="285E85C1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4D3E1381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617F2642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65EBAF7B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1DB7E50A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32DA84EE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042A5F34" w14:textId="77777777" w:rsidR="00DD225E" w:rsidRPr="007E0398" w:rsidRDefault="00DD225E" w:rsidP="00DD225E"/>
        </w:tc>
      </w:tr>
      <w:tr w:rsidR="00DD225E" w:rsidRPr="007E0398" w14:paraId="37F329D6" w14:textId="77777777" w:rsidTr="0048372A">
        <w:trPr>
          <w:trHeight w:val="425"/>
        </w:trPr>
        <w:tc>
          <w:tcPr>
            <w:tcW w:w="890" w:type="dxa"/>
          </w:tcPr>
          <w:p w14:paraId="0E8885A3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67B6E52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68440ACA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155EE0C5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73E1A2EE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32347B99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22766F3B" w14:textId="77777777" w:rsidR="00DD225E" w:rsidRPr="007E0398" w:rsidRDefault="00DD225E" w:rsidP="00DD225E"/>
        </w:tc>
      </w:tr>
      <w:tr w:rsidR="00DD225E" w:rsidRPr="007E0398" w14:paraId="0875ACB4" w14:textId="77777777" w:rsidTr="0048372A">
        <w:trPr>
          <w:trHeight w:val="402"/>
        </w:trPr>
        <w:tc>
          <w:tcPr>
            <w:tcW w:w="890" w:type="dxa"/>
          </w:tcPr>
          <w:p w14:paraId="0698C98B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E7881F5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601E7123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0AE74374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651376A8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36BBE9BE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6202E847" w14:textId="77777777" w:rsidR="00DD225E" w:rsidRPr="007E0398" w:rsidRDefault="00DD225E" w:rsidP="00DD225E"/>
        </w:tc>
      </w:tr>
      <w:tr w:rsidR="00DD225E" w:rsidRPr="007E0398" w14:paraId="48161204" w14:textId="77777777" w:rsidTr="0048372A">
        <w:trPr>
          <w:trHeight w:val="425"/>
        </w:trPr>
        <w:tc>
          <w:tcPr>
            <w:tcW w:w="890" w:type="dxa"/>
          </w:tcPr>
          <w:p w14:paraId="256F3588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6656877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6B6570B3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2DA16A34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24742B61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17B0DD97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7731A9EB" w14:textId="77777777" w:rsidR="00DD225E" w:rsidRPr="007E0398" w:rsidRDefault="00DD225E" w:rsidP="00DD225E"/>
        </w:tc>
      </w:tr>
      <w:tr w:rsidR="00DD225E" w:rsidRPr="007E0398" w14:paraId="3894A653" w14:textId="77777777" w:rsidTr="0048372A">
        <w:trPr>
          <w:trHeight w:val="425"/>
        </w:trPr>
        <w:tc>
          <w:tcPr>
            <w:tcW w:w="890" w:type="dxa"/>
          </w:tcPr>
          <w:p w14:paraId="11BDF1AE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EED6BF7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3553AEB5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666236A2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60D6DFBB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2E5204F1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1B945CA2" w14:textId="77777777" w:rsidR="00DD225E" w:rsidRPr="007E0398" w:rsidRDefault="00DD225E" w:rsidP="00DD225E"/>
        </w:tc>
      </w:tr>
      <w:tr w:rsidR="00DD225E" w:rsidRPr="007E0398" w14:paraId="6126D937" w14:textId="77777777" w:rsidTr="0048372A">
        <w:trPr>
          <w:trHeight w:val="402"/>
        </w:trPr>
        <w:tc>
          <w:tcPr>
            <w:tcW w:w="890" w:type="dxa"/>
          </w:tcPr>
          <w:p w14:paraId="39BD9A8A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9DE788D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26C37997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341C4A75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3C61319D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77B915F8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128CC54E" w14:textId="77777777" w:rsidR="00DD225E" w:rsidRPr="007E0398" w:rsidRDefault="00DD225E" w:rsidP="00DD225E"/>
        </w:tc>
      </w:tr>
      <w:tr w:rsidR="00DD225E" w:rsidRPr="007E0398" w14:paraId="56A3A89B" w14:textId="77777777" w:rsidTr="0048372A">
        <w:trPr>
          <w:trHeight w:val="425"/>
        </w:trPr>
        <w:tc>
          <w:tcPr>
            <w:tcW w:w="890" w:type="dxa"/>
          </w:tcPr>
          <w:p w14:paraId="2A6804F3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73929C51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5A83B88D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0A4BCD12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1906E8D5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391EFD2F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74E3CAB0" w14:textId="77777777" w:rsidR="00DD225E" w:rsidRPr="007E0398" w:rsidRDefault="00DD225E" w:rsidP="00DD225E"/>
        </w:tc>
      </w:tr>
      <w:tr w:rsidR="00DD225E" w:rsidRPr="007E0398" w14:paraId="14852A38" w14:textId="77777777" w:rsidTr="0048372A">
        <w:trPr>
          <w:trHeight w:val="402"/>
        </w:trPr>
        <w:tc>
          <w:tcPr>
            <w:tcW w:w="890" w:type="dxa"/>
          </w:tcPr>
          <w:p w14:paraId="5F881F38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04228A2E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3C1BAA3A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0C5E50A9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194911DA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233EA35A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350D6E4A" w14:textId="77777777" w:rsidR="00DD225E" w:rsidRPr="007E0398" w:rsidRDefault="00DD225E" w:rsidP="00DD225E"/>
        </w:tc>
      </w:tr>
      <w:tr w:rsidR="00DD225E" w:rsidRPr="007E0398" w14:paraId="0AC72828" w14:textId="77777777" w:rsidTr="0048372A">
        <w:trPr>
          <w:trHeight w:val="425"/>
        </w:trPr>
        <w:tc>
          <w:tcPr>
            <w:tcW w:w="890" w:type="dxa"/>
          </w:tcPr>
          <w:p w14:paraId="53B163B6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574B0DE4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7560B652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1A3F6778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0D712DDB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49F8D412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69EC8224" w14:textId="77777777" w:rsidR="00DD225E" w:rsidRPr="007E0398" w:rsidRDefault="00DD225E" w:rsidP="00DD225E"/>
        </w:tc>
      </w:tr>
      <w:tr w:rsidR="00DD225E" w:rsidRPr="007E0398" w14:paraId="3D82F3F9" w14:textId="77777777" w:rsidTr="0048372A">
        <w:trPr>
          <w:trHeight w:val="402"/>
        </w:trPr>
        <w:tc>
          <w:tcPr>
            <w:tcW w:w="890" w:type="dxa"/>
          </w:tcPr>
          <w:p w14:paraId="155C3D62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0EAB8A95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65F02F86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4A5C06C3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477C53EF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07ACE3A6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0EA61965" w14:textId="77777777" w:rsidR="00DD225E" w:rsidRPr="007E0398" w:rsidRDefault="00DD225E" w:rsidP="00DD225E"/>
        </w:tc>
      </w:tr>
      <w:tr w:rsidR="00DD225E" w:rsidRPr="007E0398" w14:paraId="0CF0F5B0" w14:textId="77777777" w:rsidTr="0048372A">
        <w:trPr>
          <w:trHeight w:val="425"/>
        </w:trPr>
        <w:tc>
          <w:tcPr>
            <w:tcW w:w="890" w:type="dxa"/>
          </w:tcPr>
          <w:p w14:paraId="63D65FB0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221C0AD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53E9693D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3C77326F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43D6AE08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1DDF3D5A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1841745F" w14:textId="77777777" w:rsidR="00DD225E" w:rsidRPr="007E0398" w:rsidRDefault="00DD225E" w:rsidP="00DD225E"/>
        </w:tc>
      </w:tr>
      <w:tr w:rsidR="00DD225E" w:rsidRPr="007E0398" w14:paraId="49EF48EA" w14:textId="77777777" w:rsidTr="0048372A">
        <w:trPr>
          <w:trHeight w:val="425"/>
        </w:trPr>
        <w:tc>
          <w:tcPr>
            <w:tcW w:w="890" w:type="dxa"/>
          </w:tcPr>
          <w:p w14:paraId="130E24FA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0AD3B9A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30D43FF0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59A5AE7B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44238BC9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22B67577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4CC508BB" w14:textId="77777777" w:rsidR="00DD225E" w:rsidRPr="007E0398" w:rsidRDefault="00DD225E" w:rsidP="00DD225E"/>
        </w:tc>
      </w:tr>
      <w:tr w:rsidR="00DD225E" w:rsidRPr="007E0398" w14:paraId="5E43BC15" w14:textId="77777777" w:rsidTr="0048372A">
        <w:trPr>
          <w:trHeight w:val="402"/>
        </w:trPr>
        <w:tc>
          <w:tcPr>
            <w:tcW w:w="890" w:type="dxa"/>
          </w:tcPr>
          <w:p w14:paraId="7BCD0C40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045BEBE3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55752806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0A8D4FBD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6A38CC2A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1FFD648A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5706D095" w14:textId="77777777" w:rsidR="00DD225E" w:rsidRPr="007E0398" w:rsidRDefault="00DD225E" w:rsidP="00DD225E"/>
        </w:tc>
      </w:tr>
      <w:tr w:rsidR="00DD225E" w:rsidRPr="007E0398" w14:paraId="066CB141" w14:textId="77777777" w:rsidTr="0048372A">
        <w:trPr>
          <w:trHeight w:val="425"/>
        </w:trPr>
        <w:tc>
          <w:tcPr>
            <w:tcW w:w="890" w:type="dxa"/>
          </w:tcPr>
          <w:p w14:paraId="67936385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1C5DC2C1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54052CFF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659C0608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2DA0411E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77EED810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20E3D88C" w14:textId="77777777" w:rsidR="00DD225E" w:rsidRPr="007E0398" w:rsidRDefault="00DD225E" w:rsidP="00DD225E"/>
        </w:tc>
      </w:tr>
      <w:tr w:rsidR="00DD225E" w:rsidRPr="007E0398" w14:paraId="6BFA973C" w14:textId="77777777" w:rsidTr="0048372A">
        <w:trPr>
          <w:trHeight w:val="402"/>
        </w:trPr>
        <w:tc>
          <w:tcPr>
            <w:tcW w:w="890" w:type="dxa"/>
          </w:tcPr>
          <w:p w14:paraId="12D8B09B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1DFBE14F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62FF539C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7837858C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050B520F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1E57C937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28CF0C90" w14:textId="77777777" w:rsidR="00DD225E" w:rsidRPr="007E0398" w:rsidRDefault="00DD225E" w:rsidP="00DD225E"/>
        </w:tc>
      </w:tr>
      <w:tr w:rsidR="00DD225E" w:rsidRPr="007E0398" w14:paraId="372D5027" w14:textId="77777777" w:rsidTr="0048372A">
        <w:trPr>
          <w:trHeight w:val="425"/>
        </w:trPr>
        <w:tc>
          <w:tcPr>
            <w:tcW w:w="890" w:type="dxa"/>
          </w:tcPr>
          <w:p w14:paraId="0788C453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4E04A71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4B94A3EC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20616A88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5440960F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4CC98F32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6B875185" w14:textId="77777777" w:rsidR="00DD225E" w:rsidRPr="007E0398" w:rsidRDefault="00DD225E" w:rsidP="00DD225E"/>
        </w:tc>
      </w:tr>
      <w:tr w:rsidR="00DD225E" w:rsidRPr="007E0398" w14:paraId="11232279" w14:textId="77777777" w:rsidTr="0048372A">
        <w:trPr>
          <w:trHeight w:val="402"/>
        </w:trPr>
        <w:tc>
          <w:tcPr>
            <w:tcW w:w="890" w:type="dxa"/>
          </w:tcPr>
          <w:p w14:paraId="6068B634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C22DCBB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507AC4BB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10DA08C3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178ED79D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5DF27368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394240A9" w14:textId="77777777" w:rsidR="00DD225E" w:rsidRPr="007E0398" w:rsidRDefault="00DD225E" w:rsidP="00DD225E"/>
        </w:tc>
      </w:tr>
      <w:tr w:rsidR="00DD225E" w:rsidRPr="007E0398" w14:paraId="7C83EC2A" w14:textId="77777777" w:rsidTr="0048372A">
        <w:trPr>
          <w:trHeight w:val="425"/>
        </w:trPr>
        <w:tc>
          <w:tcPr>
            <w:tcW w:w="890" w:type="dxa"/>
          </w:tcPr>
          <w:p w14:paraId="0BEE3D26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4DAC8F54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70037004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4EED35E0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7D38A5EB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01421685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5F66A064" w14:textId="77777777" w:rsidR="00DD225E" w:rsidRPr="007E0398" w:rsidRDefault="00DD225E" w:rsidP="00DD225E"/>
        </w:tc>
      </w:tr>
      <w:tr w:rsidR="00DD225E" w:rsidRPr="007E0398" w14:paraId="4F45F47E" w14:textId="77777777" w:rsidTr="0048372A">
        <w:trPr>
          <w:trHeight w:val="425"/>
        </w:trPr>
        <w:tc>
          <w:tcPr>
            <w:tcW w:w="890" w:type="dxa"/>
          </w:tcPr>
          <w:p w14:paraId="6C0800DD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0A161700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0C7D0018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327948D3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71EB91A7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753FAD0D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26DEAF74" w14:textId="77777777" w:rsidR="00DD225E" w:rsidRPr="007E0398" w:rsidRDefault="00DD225E" w:rsidP="00DD225E"/>
        </w:tc>
      </w:tr>
      <w:tr w:rsidR="00DD225E" w:rsidRPr="007E0398" w14:paraId="42850EF1" w14:textId="77777777" w:rsidTr="0048372A">
        <w:trPr>
          <w:trHeight w:val="402"/>
        </w:trPr>
        <w:tc>
          <w:tcPr>
            <w:tcW w:w="890" w:type="dxa"/>
          </w:tcPr>
          <w:p w14:paraId="49C16C6D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1C696598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126B4373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38075457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0C3B64FA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5D9D765A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7CD248FD" w14:textId="77777777" w:rsidR="00DD225E" w:rsidRPr="007E0398" w:rsidRDefault="00DD225E" w:rsidP="00DD225E"/>
        </w:tc>
      </w:tr>
      <w:tr w:rsidR="00DD225E" w:rsidRPr="007E0398" w14:paraId="6C4BE115" w14:textId="77777777" w:rsidTr="0048372A">
        <w:trPr>
          <w:trHeight w:val="425"/>
        </w:trPr>
        <w:tc>
          <w:tcPr>
            <w:tcW w:w="890" w:type="dxa"/>
          </w:tcPr>
          <w:p w14:paraId="059B0EF8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899EFC0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348F604F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7B6E7C14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589B131C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5038FF26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35A136D0" w14:textId="77777777" w:rsidR="00DD225E" w:rsidRPr="007E0398" w:rsidRDefault="00DD225E" w:rsidP="00DD225E"/>
        </w:tc>
      </w:tr>
      <w:tr w:rsidR="00DD225E" w:rsidRPr="007E0398" w14:paraId="26A16131" w14:textId="77777777" w:rsidTr="0048372A">
        <w:trPr>
          <w:trHeight w:val="402"/>
        </w:trPr>
        <w:tc>
          <w:tcPr>
            <w:tcW w:w="890" w:type="dxa"/>
          </w:tcPr>
          <w:p w14:paraId="3606DCC3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405001AD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585D25B5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087C851F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2C0BAD1C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56FCE383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3EB0F859" w14:textId="77777777" w:rsidR="00DD225E" w:rsidRPr="007E0398" w:rsidRDefault="00DD225E" w:rsidP="00DD225E"/>
        </w:tc>
      </w:tr>
      <w:tr w:rsidR="00DD225E" w:rsidRPr="007E0398" w14:paraId="74E0BD20" w14:textId="77777777" w:rsidTr="0048372A">
        <w:trPr>
          <w:trHeight w:val="425"/>
        </w:trPr>
        <w:tc>
          <w:tcPr>
            <w:tcW w:w="890" w:type="dxa"/>
          </w:tcPr>
          <w:p w14:paraId="181A5F5B" w14:textId="77777777" w:rsidR="007E0398" w:rsidRPr="007E0398" w:rsidRDefault="007E0398" w:rsidP="00DD225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46C8F5A2" w14:textId="77777777" w:rsidR="00DD225E" w:rsidRPr="007E0398" w:rsidRDefault="00DD225E" w:rsidP="00DD225E"/>
        </w:tc>
        <w:tc>
          <w:tcPr>
            <w:tcW w:w="1120" w:type="dxa"/>
            <w:shd w:val="clear" w:color="auto" w:fill="FFFF00"/>
          </w:tcPr>
          <w:p w14:paraId="26841DF2" w14:textId="77777777" w:rsidR="00DD225E" w:rsidRPr="007E0398" w:rsidRDefault="00DD225E" w:rsidP="00DD225E"/>
        </w:tc>
        <w:tc>
          <w:tcPr>
            <w:tcW w:w="1162" w:type="dxa"/>
            <w:shd w:val="clear" w:color="auto" w:fill="92D050"/>
          </w:tcPr>
          <w:p w14:paraId="357D9B71" w14:textId="77777777" w:rsidR="00DD225E" w:rsidRPr="007E0398" w:rsidRDefault="00DD225E" w:rsidP="00DD225E"/>
        </w:tc>
        <w:tc>
          <w:tcPr>
            <w:tcW w:w="1016" w:type="dxa"/>
            <w:shd w:val="clear" w:color="auto" w:fill="B4C6E7" w:themeFill="accent1" w:themeFillTint="66"/>
          </w:tcPr>
          <w:p w14:paraId="2EC0FF51" w14:textId="77777777" w:rsidR="00DD225E" w:rsidRPr="007E0398" w:rsidRDefault="00DD225E" w:rsidP="00DD225E"/>
        </w:tc>
        <w:tc>
          <w:tcPr>
            <w:tcW w:w="1047" w:type="dxa"/>
            <w:shd w:val="clear" w:color="auto" w:fill="B4C6E7" w:themeFill="accent1" w:themeFillTint="66"/>
          </w:tcPr>
          <w:p w14:paraId="3D0F81EB" w14:textId="77777777" w:rsidR="00DD225E" w:rsidRPr="007E0398" w:rsidRDefault="00DD225E" w:rsidP="00DD225E"/>
        </w:tc>
        <w:tc>
          <w:tcPr>
            <w:tcW w:w="1575" w:type="dxa"/>
            <w:shd w:val="clear" w:color="auto" w:fill="B4C6E7" w:themeFill="accent1" w:themeFillTint="66"/>
          </w:tcPr>
          <w:p w14:paraId="16F7F6C1" w14:textId="77777777" w:rsidR="00DD225E" w:rsidRPr="007E0398" w:rsidRDefault="00DD225E" w:rsidP="00DD225E"/>
        </w:tc>
      </w:tr>
    </w:tbl>
    <w:p w14:paraId="6CC46311" w14:textId="77777777" w:rsidR="007E0398" w:rsidRPr="007E0398" w:rsidRDefault="007E0398" w:rsidP="007E0398"/>
    <w:tbl>
      <w:tblPr>
        <w:tblStyle w:val="TableGrid1"/>
        <w:tblpPr w:leftFromText="180" w:rightFromText="180" w:horzAnchor="margin" w:tblpXSpec="center" w:tblpY="-405"/>
        <w:tblW w:w="7473" w:type="dxa"/>
        <w:tblLayout w:type="fixed"/>
        <w:tblLook w:val="04A0" w:firstRow="1" w:lastRow="0" w:firstColumn="1" w:lastColumn="0" w:noHBand="0" w:noVBand="1"/>
      </w:tblPr>
      <w:tblGrid>
        <w:gridCol w:w="805"/>
        <w:gridCol w:w="900"/>
        <w:gridCol w:w="1080"/>
        <w:gridCol w:w="1170"/>
        <w:gridCol w:w="990"/>
        <w:gridCol w:w="1080"/>
        <w:gridCol w:w="1448"/>
      </w:tblGrid>
      <w:tr w:rsidR="00E178F7" w:rsidRPr="007E0398" w14:paraId="5165DF18" w14:textId="77777777" w:rsidTr="00607B4C">
        <w:trPr>
          <w:trHeight w:val="564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519797D" w14:textId="77777777" w:rsidR="00E178F7" w:rsidRPr="007E0398" w:rsidRDefault="00E178F7" w:rsidP="00E178F7">
            <w:r w:rsidRPr="007E0398">
              <w:rPr>
                <w:rFonts w:ascii="Arial" w:hAnsi="Arial" w:cs="Arial"/>
                <w:sz w:val="16"/>
                <w:szCs w:val="16"/>
              </w:rPr>
              <w:lastRenderedPageBreak/>
              <w:t>Day   #</w:t>
            </w:r>
          </w:p>
        </w:tc>
        <w:tc>
          <w:tcPr>
            <w:tcW w:w="90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A6460"/>
          </w:tcPr>
          <w:p w14:paraId="7D56830D" w14:textId="649B47A7" w:rsidR="00E178F7" w:rsidRPr="007E0398" w:rsidRDefault="00E178F7" w:rsidP="00E178F7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Bible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</w:tcPr>
          <w:p w14:paraId="7AEE9755" w14:textId="33E54FF7" w:rsidR="00E178F7" w:rsidRPr="007E0398" w:rsidRDefault="00E178F7" w:rsidP="00E178F7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History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2E30A3C5" w14:textId="5D2FD0EF" w:rsidR="00E178F7" w:rsidRPr="007E0398" w:rsidRDefault="00E178F7" w:rsidP="00E178F7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Science</w:t>
            </w:r>
          </w:p>
        </w:tc>
        <w:tc>
          <w:tcPr>
            <w:tcW w:w="99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1B079B34" w14:textId="60CAA825" w:rsidR="00E178F7" w:rsidRPr="007E0398" w:rsidRDefault="00E178F7" w:rsidP="00E178F7">
            <w:pPr>
              <w:rPr>
                <w:sz w:val="18"/>
                <w:szCs w:val="18"/>
              </w:rPr>
            </w:pPr>
            <w:r w:rsidRPr="007E0398">
              <w:rPr>
                <w:rFonts w:ascii="Arial" w:hAnsi="Arial" w:cs="Arial"/>
                <w:sz w:val="28"/>
                <w:szCs w:val="28"/>
              </w:rPr>
              <w:t>Music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0DD9DD2E" w14:textId="251D4476" w:rsidR="00E178F7" w:rsidRPr="007E0398" w:rsidRDefault="00E178F7" w:rsidP="00E178F7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Art</w:t>
            </w:r>
          </w:p>
        </w:tc>
        <w:tc>
          <w:tcPr>
            <w:tcW w:w="1448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7A06E588" w14:textId="7789C9D7" w:rsidR="00E178F7" w:rsidRPr="007E0398" w:rsidRDefault="00E178F7" w:rsidP="00E178F7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PE / Health</w:t>
            </w:r>
          </w:p>
        </w:tc>
      </w:tr>
      <w:tr w:rsidR="00E178F7" w:rsidRPr="007E0398" w14:paraId="7EC49AC0" w14:textId="77777777" w:rsidTr="00607B4C">
        <w:trPr>
          <w:trHeight w:val="422"/>
        </w:trPr>
        <w:tc>
          <w:tcPr>
            <w:tcW w:w="805" w:type="dxa"/>
          </w:tcPr>
          <w:p w14:paraId="4C2C7B40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618136CA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351FDCD8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22680ECE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0D0CC17E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3D67AB48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4D22BEF3" w14:textId="77777777" w:rsidR="00E178F7" w:rsidRPr="007E0398" w:rsidRDefault="00E178F7" w:rsidP="00E178F7"/>
        </w:tc>
      </w:tr>
      <w:tr w:rsidR="00E178F7" w:rsidRPr="007E0398" w14:paraId="773367F7" w14:textId="77777777" w:rsidTr="00607B4C">
        <w:trPr>
          <w:trHeight w:val="399"/>
        </w:trPr>
        <w:tc>
          <w:tcPr>
            <w:tcW w:w="805" w:type="dxa"/>
          </w:tcPr>
          <w:p w14:paraId="5771AD3D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3F0FCFCE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5CA3F916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1997A65F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69D65B22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5F731246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5C90E8FC" w14:textId="77777777" w:rsidR="00E178F7" w:rsidRPr="007E0398" w:rsidRDefault="00E178F7" w:rsidP="00E178F7"/>
        </w:tc>
      </w:tr>
      <w:tr w:rsidR="00E178F7" w:rsidRPr="007E0398" w14:paraId="2177581D" w14:textId="77777777" w:rsidTr="00607B4C">
        <w:trPr>
          <w:trHeight w:val="422"/>
        </w:trPr>
        <w:tc>
          <w:tcPr>
            <w:tcW w:w="805" w:type="dxa"/>
          </w:tcPr>
          <w:p w14:paraId="0A286605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4ADE87E3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560FE089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3A25D624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5894EBE8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642B1266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636DBB34" w14:textId="77777777" w:rsidR="00E178F7" w:rsidRPr="007E0398" w:rsidRDefault="00E178F7" w:rsidP="00E178F7"/>
        </w:tc>
      </w:tr>
      <w:tr w:rsidR="00E178F7" w:rsidRPr="007E0398" w14:paraId="3EC840A5" w14:textId="77777777" w:rsidTr="00607B4C">
        <w:trPr>
          <w:trHeight w:val="399"/>
        </w:trPr>
        <w:tc>
          <w:tcPr>
            <w:tcW w:w="805" w:type="dxa"/>
          </w:tcPr>
          <w:p w14:paraId="7A7C0B80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03D22BD5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30E84772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5A09BBAD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4271BED4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20B2A2D5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001D9ABA" w14:textId="77777777" w:rsidR="00E178F7" w:rsidRPr="007E0398" w:rsidRDefault="00E178F7" w:rsidP="00E178F7"/>
        </w:tc>
      </w:tr>
      <w:tr w:rsidR="00E178F7" w:rsidRPr="007E0398" w14:paraId="2CF98DFD" w14:textId="77777777" w:rsidTr="00607B4C">
        <w:trPr>
          <w:trHeight w:val="422"/>
        </w:trPr>
        <w:tc>
          <w:tcPr>
            <w:tcW w:w="805" w:type="dxa"/>
          </w:tcPr>
          <w:p w14:paraId="2364CB77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6CDE5FAE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2A09930B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4C5AD826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54230AC3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5F60B653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1C3F860A" w14:textId="77777777" w:rsidR="00E178F7" w:rsidRPr="007E0398" w:rsidRDefault="00E178F7" w:rsidP="00E178F7"/>
        </w:tc>
      </w:tr>
      <w:tr w:rsidR="00E178F7" w:rsidRPr="007E0398" w14:paraId="5E384761" w14:textId="77777777" w:rsidTr="00607B4C">
        <w:trPr>
          <w:trHeight w:val="422"/>
        </w:trPr>
        <w:tc>
          <w:tcPr>
            <w:tcW w:w="805" w:type="dxa"/>
          </w:tcPr>
          <w:p w14:paraId="7CC8F567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447B7019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4E883657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5A99777A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4C897549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506555EC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5A9E27DC" w14:textId="77777777" w:rsidR="00E178F7" w:rsidRPr="007E0398" w:rsidRDefault="00E178F7" w:rsidP="00E178F7"/>
        </w:tc>
      </w:tr>
      <w:tr w:rsidR="00E178F7" w:rsidRPr="007E0398" w14:paraId="6C05883C" w14:textId="77777777" w:rsidTr="00607B4C">
        <w:trPr>
          <w:trHeight w:val="399"/>
        </w:trPr>
        <w:tc>
          <w:tcPr>
            <w:tcW w:w="805" w:type="dxa"/>
          </w:tcPr>
          <w:p w14:paraId="301749CD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08771717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5BBD8A1F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1168AD04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77C23F8D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720D00E7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77E88158" w14:textId="77777777" w:rsidR="00E178F7" w:rsidRPr="007E0398" w:rsidRDefault="00E178F7" w:rsidP="00E178F7"/>
        </w:tc>
      </w:tr>
      <w:tr w:rsidR="00E178F7" w:rsidRPr="007E0398" w14:paraId="6E86E0C3" w14:textId="77777777" w:rsidTr="00607B4C">
        <w:trPr>
          <w:trHeight w:val="422"/>
        </w:trPr>
        <w:tc>
          <w:tcPr>
            <w:tcW w:w="805" w:type="dxa"/>
          </w:tcPr>
          <w:p w14:paraId="2B48579D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1155F895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2A2E17BD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45517C8F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62245E0D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28390C57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2F9B237F" w14:textId="77777777" w:rsidR="00E178F7" w:rsidRPr="007E0398" w:rsidRDefault="00E178F7" w:rsidP="00E178F7"/>
        </w:tc>
      </w:tr>
      <w:tr w:rsidR="00E178F7" w:rsidRPr="007E0398" w14:paraId="383036F0" w14:textId="77777777" w:rsidTr="00607B4C">
        <w:trPr>
          <w:trHeight w:val="399"/>
        </w:trPr>
        <w:tc>
          <w:tcPr>
            <w:tcW w:w="805" w:type="dxa"/>
          </w:tcPr>
          <w:p w14:paraId="47699B71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397D089B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0CBFF1E3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3AAF4132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7064E9B0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6A65EC90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6331323E" w14:textId="77777777" w:rsidR="00E178F7" w:rsidRPr="007E0398" w:rsidRDefault="00E178F7" w:rsidP="00E178F7"/>
        </w:tc>
      </w:tr>
      <w:tr w:rsidR="00E178F7" w:rsidRPr="007E0398" w14:paraId="07047CEA" w14:textId="77777777" w:rsidTr="00607B4C">
        <w:trPr>
          <w:trHeight w:val="422"/>
        </w:trPr>
        <w:tc>
          <w:tcPr>
            <w:tcW w:w="805" w:type="dxa"/>
          </w:tcPr>
          <w:p w14:paraId="2CB876AC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3BAD6406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05E31539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73B1D36B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0808940E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4C248B04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30F5FF8E" w14:textId="77777777" w:rsidR="00E178F7" w:rsidRPr="007E0398" w:rsidRDefault="00E178F7" w:rsidP="00E178F7"/>
        </w:tc>
      </w:tr>
      <w:tr w:rsidR="00E178F7" w:rsidRPr="007E0398" w14:paraId="2892C353" w14:textId="77777777" w:rsidTr="00607B4C">
        <w:trPr>
          <w:trHeight w:val="399"/>
        </w:trPr>
        <w:tc>
          <w:tcPr>
            <w:tcW w:w="805" w:type="dxa"/>
          </w:tcPr>
          <w:p w14:paraId="5238C1F2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66754FCE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3D838B72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7A8966AF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0435325A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07D95408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37796643" w14:textId="77777777" w:rsidR="00E178F7" w:rsidRPr="007E0398" w:rsidRDefault="00E178F7" w:rsidP="00E178F7"/>
        </w:tc>
      </w:tr>
      <w:tr w:rsidR="00E178F7" w:rsidRPr="007E0398" w14:paraId="011634E1" w14:textId="77777777" w:rsidTr="00607B4C">
        <w:trPr>
          <w:trHeight w:val="422"/>
        </w:trPr>
        <w:tc>
          <w:tcPr>
            <w:tcW w:w="805" w:type="dxa"/>
          </w:tcPr>
          <w:p w14:paraId="215BFEAD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6145FD2D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550E8861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2992D3B2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00D02112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4B915501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2176DA50" w14:textId="77777777" w:rsidR="00E178F7" w:rsidRPr="007E0398" w:rsidRDefault="00E178F7" w:rsidP="00E178F7"/>
        </w:tc>
      </w:tr>
      <w:tr w:rsidR="00E178F7" w:rsidRPr="007E0398" w14:paraId="5CC4EA21" w14:textId="77777777" w:rsidTr="00607B4C">
        <w:trPr>
          <w:trHeight w:val="422"/>
        </w:trPr>
        <w:tc>
          <w:tcPr>
            <w:tcW w:w="805" w:type="dxa"/>
          </w:tcPr>
          <w:p w14:paraId="4BF74540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682873DA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72F1620F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314BE0EC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470080CC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7959DB63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07425789" w14:textId="77777777" w:rsidR="00E178F7" w:rsidRPr="007E0398" w:rsidRDefault="00E178F7" w:rsidP="00E178F7"/>
        </w:tc>
      </w:tr>
      <w:tr w:rsidR="00E178F7" w:rsidRPr="007E0398" w14:paraId="73DC155F" w14:textId="77777777" w:rsidTr="00607B4C">
        <w:trPr>
          <w:trHeight w:val="399"/>
        </w:trPr>
        <w:tc>
          <w:tcPr>
            <w:tcW w:w="805" w:type="dxa"/>
          </w:tcPr>
          <w:p w14:paraId="0956DF4A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64C0D18D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54340CDA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6BDDDFFC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39E6A9C1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610B1778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019045F1" w14:textId="77777777" w:rsidR="00E178F7" w:rsidRPr="007E0398" w:rsidRDefault="00E178F7" w:rsidP="00E178F7"/>
        </w:tc>
      </w:tr>
      <w:tr w:rsidR="00E178F7" w:rsidRPr="007E0398" w14:paraId="3B7DB4C1" w14:textId="77777777" w:rsidTr="00607B4C">
        <w:trPr>
          <w:trHeight w:val="422"/>
        </w:trPr>
        <w:tc>
          <w:tcPr>
            <w:tcW w:w="805" w:type="dxa"/>
          </w:tcPr>
          <w:p w14:paraId="5D2CDFE3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1D95E367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1A41BB64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66BE9E0D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39C257CD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6FAF2FB5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2EC62399" w14:textId="77777777" w:rsidR="00E178F7" w:rsidRPr="007E0398" w:rsidRDefault="00E178F7" w:rsidP="00E178F7"/>
        </w:tc>
      </w:tr>
      <w:tr w:rsidR="00E178F7" w:rsidRPr="007E0398" w14:paraId="49CADED0" w14:textId="77777777" w:rsidTr="00607B4C">
        <w:trPr>
          <w:trHeight w:val="399"/>
        </w:trPr>
        <w:tc>
          <w:tcPr>
            <w:tcW w:w="805" w:type="dxa"/>
          </w:tcPr>
          <w:p w14:paraId="608C2BD3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7C7A2413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74C6F8B7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10408297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15DE82F2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14523836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31432F3C" w14:textId="77777777" w:rsidR="00E178F7" w:rsidRPr="007E0398" w:rsidRDefault="00E178F7" w:rsidP="00E178F7"/>
        </w:tc>
      </w:tr>
      <w:tr w:rsidR="00E178F7" w:rsidRPr="007E0398" w14:paraId="4FB3AB77" w14:textId="77777777" w:rsidTr="00607B4C">
        <w:trPr>
          <w:trHeight w:val="422"/>
        </w:trPr>
        <w:tc>
          <w:tcPr>
            <w:tcW w:w="805" w:type="dxa"/>
          </w:tcPr>
          <w:p w14:paraId="06D2BB4A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5D67C4AC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70F0DC90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634A7799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3ADB0904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7FF5AF86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0F5B960D" w14:textId="77777777" w:rsidR="00E178F7" w:rsidRPr="007E0398" w:rsidRDefault="00E178F7" w:rsidP="00E178F7"/>
        </w:tc>
      </w:tr>
      <w:tr w:rsidR="00E178F7" w:rsidRPr="007E0398" w14:paraId="14AE31E3" w14:textId="77777777" w:rsidTr="00607B4C">
        <w:trPr>
          <w:trHeight w:val="399"/>
        </w:trPr>
        <w:tc>
          <w:tcPr>
            <w:tcW w:w="805" w:type="dxa"/>
          </w:tcPr>
          <w:p w14:paraId="3AC5C468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500C8AE5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0C39471D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0C69E7CC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55EE42CB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30853CBD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0277F415" w14:textId="77777777" w:rsidR="00E178F7" w:rsidRPr="007E0398" w:rsidRDefault="00E178F7" w:rsidP="00E178F7"/>
        </w:tc>
      </w:tr>
      <w:tr w:rsidR="00E178F7" w:rsidRPr="007E0398" w14:paraId="24C6A7D3" w14:textId="77777777" w:rsidTr="00607B4C">
        <w:trPr>
          <w:trHeight w:val="422"/>
        </w:trPr>
        <w:tc>
          <w:tcPr>
            <w:tcW w:w="805" w:type="dxa"/>
          </w:tcPr>
          <w:p w14:paraId="79BC7BB9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4EE35321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01F8FAA0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47B3733D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4A58BDF5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497C45D5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3F8FD073" w14:textId="77777777" w:rsidR="00E178F7" w:rsidRPr="007E0398" w:rsidRDefault="00E178F7" w:rsidP="00E178F7"/>
        </w:tc>
      </w:tr>
      <w:tr w:rsidR="00E178F7" w:rsidRPr="007E0398" w14:paraId="26014493" w14:textId="77777777" w:rsidTr="00607B4C">
        <w:trPr>
          <w:trHeight w:val="422"/>
        </w:trPr>
        <w:tc>
          <w:tcPr>
            <w:tcW w:w="805" w:type="dxa"/>
          </w:tcPr>
          <w:p w14:paraId="742104EB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31C69F36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2BD6AD90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65CD4A12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0F9F8FCD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775C573A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2C8B4F45" w14:textId="77777777" w:rsidR="00E178F7" w:rsidRPr="007E0398" w:rsidRDefault="00E178F7" w:rsidP="00E178F7"/>
        </w:tc>
      </w:tr>
      <w:tr w:rsidR="00E178F7" w:rsidRPr="007E0398" w14:paraId="62D57E22" w14:textId="77777777" w:rsidTr="00607B4C">
        <w:trPr>
          <w:trHeight w:val="399"/>
        </w:trPr>
        <w:tc>
          <w:tcPr>
            <w:tcW w:w="805" w:type="dxa"/>
          </w:tcPr>
          <w:p w14:paraId="19B07CF8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22B6E719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5DCC7BFA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08BD141E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58B984C2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6026F9B7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5246C941" w14:textId="77777777" w:rsidR="00E178F7" w:rsidRPr="007E0398" w:rsidRDefault="00E178F7" w:rsidP="00E178F7"/>
        </w:tc>
      </w:tr>
      <w:tr w:rsidR="00E178F7" w:rsidRPr="007E0398" w14:paraId="417351B2" w14:textId="77777777" w:rsidTr="00607B4C">
        <w:trPr>
          <w:trHeight w:val="422"/>
        </w:trPr>
        <w:tc>
          <w:tcPr>
            <w:tcW w:w="805" w:type="dxa"/>
          </w:tcPr>
          <w:p w14:paraId="3354C8E7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56AC04A2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203A95F7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0297F9C7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1B5600FE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4D70BE82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79494E79" w14:textId="77777777" w:rsidR="00E178F7" w:rsidRPr="007E0398" w:rsidRDefault="00E178F7" w:rsidP="00E178F7"/>
        </w:tc>
      </w:tr>
      <w:tr w:rsidR="00E178F7" w:rsidRPr="007E0398" w14:paraId="4CA96DAF" w14:textId="77777777" w:rsidTr="00607B4C">
        <w:trPr>
          <w:trHeight w:val="399"/>
        </w:trPr>
        <w:tc>
          <w:tcPr>
            <w:tcW w:w="805" w:type="dxa"/>
          </w:tcPr>
          <w:p w14:paraId="0011EF89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4B1F1464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025E0DF6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6D4A3802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535393EC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485EA491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71DC34BA" w14:textId="77777777" w:rsidR="00E178F7" w:rsidRPr="007E0398" w:rsidRDefault="00E178F7" w:rsidP="00E178F7"/>
        </w:tc>
      </w:tr>
      <w:tr w:rsidR="00E178F7" w:rsidRPr="007E0398" w14:paraId="062AC85D" w14:textId="77777777" w:rsidTr="00607B4C">
        <w:trPr>
          <w:trHeight w:val="422"/>
        </w:trPr>
        <w:tc>
          <w:tcPr>
            <w:tcW w:w="805" w:type="dxa"/>
          </w:tcPr>
          <w:p w14:paraId="1AE1B09D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5F4128F0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61CC57FA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7757F506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045FD3E8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6B510DF9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1F91E71F" w14:textId="77777777" w:rsidR="00E178F7" w:rsidRPr="007E0398" w:rsidRDefault="00E178F7" w:rsidP="00E178F7"/>
        </w:tc>
      </w:tr>
      <w:tr w:rsidR="00E178F7" w:rsidRPr="007E0398" w14:paraId="2F43E832" w14:textId="77777777" w:rsidTr="00607B4C">
        <w:trPr>
          <w:trHeight w:val="399"/>
        </w:trPr>
        <w:tc>
          <w:tcPr>
            <w:tcW w:w="805" w:type="dxa"/>
          </w:tcPr>
          <w:p w14:paraId="32553A2E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0AA5B880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12A3CC69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30E59DAE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73DEE543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490E3F5D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42A1AEB9" w14:textId="77777777" w:rsidR="00E178F7" w:rsidRPr="007E0398" w:rsidRDefault="00E178F7" w:rsidP="00E178F7"/>
        </w:tc>
      </w:tr>
      <w:tr w:rsidR="00E178F7" w:rsidRPr="007E0398" w14:paraId="1FD7340E" w14:textId="77777777" w:rsidTr="00607B4C">
        <w:trPr>
          <w:trHeight w:val="422"/>
        </w:trPr>
        <w:tc>
          <w:tcPr>
            <w:tcW w:w="805" w:type="dxa"/>
          </w:tcPr>
          <w:p w14:paraId="5B2FA060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4D287763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2478FC1D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506CB4A2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755A8B5B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2DA12077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19673931" w14:textId="77777777" w:rsidR="00E178F7" w:rsidRPr="007E0398" w:rsidRDefault="00E178F7" w:rsidP="00E178F7"/>
        </w:tc>
      </w:tr>
      <w:tr w:rsidR="00E178F7" w:rsidRPr="007E0398" w14:paraId="5EE4913C" w14:textId="77777777" w:rsidTr="00607B4C">
        <w:trPr>
          <w:trHeight w:val="422"/>
        </w:trPr>
        <w:tc>
          <w:tcPr>
            <w:tcW w:w="805" w:type="dxa"/>
          </w:tcPr>
          <w:p w14:paraId="1DF4BA28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5096456E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2FF26FF1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02BD485F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328E137E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0F8E9E59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6D5D7114" w14:textId="77777777" w:rsidR="00E178F7" w:rsidRPr="007E0398" w:rsidRDefault="00E178F7" w:rsidP="00E178F7"/>
        </w:tc>
      </w:tr>
      <w:tr w:rsidR="00E178F7" w:rsidRPr="007E0398" w14:paraId="01374781" w14:textId="77777777" w:rsidTr="00607B4C">
        <w:trPr>
          <w:trHeight w:val="399"/>
        </w:trPr>
        <w:tc>
          <w:tcPr>
            <w:tcW w:w="805" w:type="dxa"/>
          </w:tcPr>
          <w:p w14:paraId="01A49965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229D6F11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0CBA9B93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6DEEFE73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04A47223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33BB573F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350EDE02" w14:textId="77777777" w:rsidR="00E178F7" w:rsidRPr="007E0398" w:rsidRDefault="00E178F7" w:rsidP="00E178F7"/>
        </w:tc>
      </w:tr>
      <w:tr w:rsidR="00E178F7" w:rsidRPr="007E0398" w14:paraId="532F6D14" w14:textId="77777777" w:rsidTr="00607B4C">
        <w:trPr>
          <w:trHeight w:val="422"/>
        </w:trPr>
        <w:tc>
          <w:tcPr>
            <w:tcW w:w="805" w:type="dxa"/>
          </w:tcPr>
          <w:p w14:paraId="40BED896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7487B939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15D9B6FF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5C4E0EB4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399706D4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71EDBB05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482C9E03" w14:textId="77777777" w:rsidR="00E178F7" w:rsidRPr="007E0398" w:rsidRDefault="00E178F7" w:rsidP="00E178F7"/>
        </w:tc>
      </w:tr>
      <w:tr w:rsidR="00E178F7" w:rsidRPr="007E0398" w14:paraId="476D7A0C" w14:textId="77777777" w:rsidTr="00607B4C">
        <w:trPr>
          <w:trHeight w:val="399"/>
        </w:trPr>
        <w:tc>
          <w:tcPr>
            <w:tcW w:w="805" w:type="dxa"/>
          </w:tcPr>
          <w:p w14:paraId="5D788403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736D4892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4285EEF1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272C6E97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6E9B64EE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5A7BE2A4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5DB281DF" w14:textId="77777777" w:rsidR="00E178F7" w:rsidRPr="007E0398" w:rsidRDefault="00E178F7" w:rsidP="00E178F7"/>
        </w:tc>
      </w:tr>
      <w:tr w:rsidR="00E178F7" w:rsidRPr="007E0398" w14:paraId="5AFC93AB" w14:textId="77777777" w:rsidTr="00607B4C">
        <w:trPr>
          <w:trHeight w:val="422"/>
        </w:trPr>
        <w:tc>
          <w:tcPr>
            <w:tcW w:w="805" w:type="dxa"/>
          </w:tcPr>
          <w:p w14:paraId="4DEFF25A" w14:textId="77777777" w:rsidR="007E0398" w:rsidRPr="007E0398" w:rsidRDefault="007E0398" w:rsidP="00E178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900" w:type="dxa"/>
            <w:shd w:val="clear" w:color="auto" w:fill="FA6460"/>
          </w:tcPr>
          <w:p w14:paraId="0931584A" w14:textId="77777777" w:rsidR="00E178F7" w:rsidRPr="007E0398" w:rsidRDefault="00E178F7" w:rsidP="00E178F7"/>
        </w:tc>
        <w:tc>
          <w:tcPr>
            <w:tcW w:w="1080" w:type="dxa"/>
            <w:shd w:val="clear" w:color="auto" w:fill="FFFF00"/>
          </w:tcPr>
          <w:p w14:paraId="4514D072" w14:textId="77777777" w:rsidR="00E178F7" w:rsidRPr="007E0398" w:rsidRDefault="00E178F7" w:rsidP="00E178F7"/>
        </w:tc>
        <w:tc>
          <w:tcPr>
            <w:tcW w:w="1170" w:type="dxa"/>
            <w:shd w:val="clear" w:color="auto" w:fill="92D050"/>
          </w:tcPr>
          <w:p w14:paraId="4A8D7CC8" w14:textId="77777777" w:rsidR="00E178F7" w:rsidRPr="007E0398" w:rsidRDefault="00E178F7" w:rsidP="00E178F7"/>
        </w:tc>
        <w:tc>
          <w:tcPr>
            <w:tcW w:w="990" w:type="dxa"/>
            <w:shd w:val="clear" w:color="auto" w:fill="B4C6E7" w:themeFill="accent1" w:themeFillTint="66"/>
          </w:tcPr>
          <w:p w14:paraId="30F8D68E" w14:textId="77777777" w:rsidR="00E178F7" w:rsidRPr="007E0398" w:rsidRDefault="00E178F7" w:rsidP="00E178F7"/>
        </w:tc>
        <w:tc>
          <w:tcPr>
            <w:tcW w:w="1080" w:type="dxa"/>
            <w:shd w:val="clear" w:color="auto" w:fill="B4C6E7" w:themeFill="accent1" w:themeFillTint="66"/>
          </w:tcPr>
          <w:p w14:paraId="554BCD84" w14:textId="77777777" w:rsidR="00E178F7" w:rsidRPr="007E0398" w:rsidRDefault="00E178F7" w:rsidP="00E178F7"/>
        </w:tc>
        <w:tc>
          <w:tcPr>
            <w:tcW w:w="1448" w:type="dxa"/>
            <w:shd w:val="clear" w:color="auto" w:fill="B4C6E7" w:themeFill="accent1" w:themeFillTint="66"/>
          </w:tcPr>
          <w:p w14:paraId="5818292D" w14:textId="77777777" w:rsidR="00E178F7" w:rsidRPr="007E0398" w:rsidRDefault="00E178F7" w:rsidP="00E178F7"/>
        </w:tc>
      </w:tr>
    </w:tbl>
    <w:p w14:paraId="26BA000F" w14:textId="77777777" w:rsidR="007E0398" w:rsidRPr="007E0398" w:rsidRDefault="007E0398" w:rsidP="007E0398"/>
    <w:tbl>
      <w:tblPr>
        <w:tblStyle w:val="TableGrid11"/>
        <w:tblpPr w:leftFromText="180" w:rightFromText="180" w:horzAnchor="margin" w:tblpXSpec="center" w:tblpY="-405"/>
        <w:tblW w:w="7683" w:type="dxa"/>
        <w:tblLayout w:type="fixed"/>
        <w:tblLook w:val="04A0" w:firstRow="1" w:lastRow="0" w:firstColumn="1" w:lastColumn="0" w:noHBand="0" w:noVBand="1"/>
      </w:tblPr>
      <w:tblGrid>
        <w:gridCol w:w="890"/>
        <w:gridCol w:w="873"/>
        <w:gridCol w:w="1120"/>
        <w:gridCol w:w="1162"/>
        <w:gridCol w:w="1016"/>
        <w:gridCol w:w="1047"/>
        <w:gridCol w:w="1575"/>
      </w:tblGrid>
      <w:tr w:rsidR="00A163F7" w:rsidRPr="007E0398" w14:paraId="7CC1734D" w14:textId="77777777" w:rsidTr="0081317D">
        <w:trPr>
          <w:trHeight w:val="569"/>
        </w:trPr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8A0F95E" w14:textId="77777777" w:rsidR="00A163F7" w:rsidRPr="007E0398" w:rsidRDefault="00A163F7" w:rsidP="00A163F7">
            <w:r w:rsidRPr="007E0398">
              <w:rPr>
                <w:rFonts w:ascii="Arial" w:hAnsi="Arial" w:cs="Arial"/>
                <w:sz w:val="16"/>
                <w:szCs w:val="16"/>
              </w:rPr>
              <w:lastRenderedPageBreak/>
              <w:t>Day   #</w:t>
            </w:r>
          </w:p>
        </w:tc>
        <w:tc>
          <w:tcPr>
            <w:tcW w:w="873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A6460"/>
          </w:tcPr>
          <w:p w14:paraId="628B74A5" w14:textId="77C302C5" w:rsidR="00A163F7" w:rsidRPr="007E0398" w:rsidRDefault="00A163F7" w:rsidP="00A163F7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Bible</w:t>
            </w:r>
          </w:p>
        </w:tc>
        <w:tc>
          <w:tcPr>
            <w:tcW w:w="112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</w:tcPr>
          <w:p w14:paraId="1B06D48E" w14:textId="48FC3259" w:rsidR="00A163F7" w:rsidRPr="007E0398" w:rsidRDefault="00A163F7" w:rsidP="00A163F7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History</w:t>
            </w:r>
          </w:p>
        </w:tc>
        <w:tc>
          <w:tcPr>
            <w:tcW w:w="1162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701513AA" w14:textId="2567675B" w:rsidR="00A163F7" w:rsidRPr="007E0398" w:rsidRDefault="00A163F7" w:rsidP="00A163F7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Science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73A056EB" w14:textId="6B668E4B" w:rsidR="00A163F7" w:rsidRPr="007E0398" w:rsidRDefault="00A163F7" w:rsidP="00A163F7">
            <w:pPr>
              <w:rPr>
                <w:sz w:val="18"/>
                <w:szCs w:val="18"/>
              </w:rPr>
            </w:pPr>
            <w:r w:rsidRPr="007E0398">
              <w:rPr>
                <w:rFonts w:ascii="Arial" w:hAnsi="Arial" w:cs="Arial"/>
                <w:sz w:val="28"/>
                <w:szCs w:val="28"/>
              </w:rPr>
              <w:t>Music</w:t>
            </w:r>
          </w:p>
        </w:tc>
        <w:tc>
          <w:tcPr>
            <w:tcW w:w="104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69336071" w14:textId="03DAC80E" w:rsidR="00A163F7" w:rsidRPr="007E0398" w:rsidRDefault="00A163F7" w:rsidP="00A163F7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Art</w:t>
            </w:r>
          </w:p>
        </w:tc>
        <w:tc>
          <w:tcPr>
            <w:tcW w:w="1575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7307BE9E" w14:textId="655C33F1" w:rsidR="00A163F7" w:rsidRPr="007E0398" w:rsidRDefault="00A163F7" w:rsidP="00A163F7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PE / Health</w:t>
            </w:r>
          </w:p>
        </w:tc>
      </w:tr>
      <w:tr w:rsidR="00A163F7" w:rsidRPr="007E0398" w14:paraId="2A667EC2" w14:textId="77777777" w:rsidTr="0081317D">
        <w:trPr>
          <w:trHeight w:val="426"/>
        </w:trPr>
        <w:tc>
          <w:tcPr>
            <w:tcW w:w="890" w:type="dxa"/>
          </w:tcPr>
          <w:p w14:paraId="247147D0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8DCAD56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34F28D9E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582FA3EA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36B026B8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1ECA2B1A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4CE43825" w14:textId="77777777" w:rsidR="00A163F7" w:rsidRPr="007E0398" w:rsidRDefault="00A163F7" w:rsidP="00A163F7"/>
        </w:tc>
      </w:tr>
      <w:tr w:rsidR="00A163F7" w:rsidRPr="007E0398" w14:paraId="66A440ED" w14:textId="77777777" w:rsidTr="0081317D">
        <w:trPr>
          <w:trHeight w:val="403"/>
        </w:trPr>
        <w:tc>
          <w:tcPr>
            <w:tcW w:w="890" w:type="dxa"/>
          </w:tcPr>
          <w:p w14:paraId="39199E89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6E3C13E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0A792857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650D49A6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49CF6069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33B286B2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62E61961" w14:textId="77777777" w:rsidR="00A163F7" w:rsidRPr="007E0398" w:rsidRDefault="00A163F7" w:rsidP="00A163F7"/>
        </w:tc>
      </w:tr>
      <w:tr w:rsidR="00A163F7" w:rsidRPr="007E0398" w14:paraId="7F06E38E" w14:textId="77777777" w:rsidTr="0081317D">
        <w:trPr>
          <w:trHeight w:val="426"/>
        </w:trPr>
        <w:tc>
          <w:tcPr>
            <w:tcW w:w="890" w:type="dxa"/>
          </w:tcPr>
          <w:p w14:paraId="465BC4D3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499AAEBD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4E2E6B91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65E16A85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13C07026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589B10A2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4FDA04D8" w14:textId="77777777" w:rsidR="00A163F7" w:rsidRPr="007E0398" w:rsidRDefault="00A163F7" w:rsidP="00A163F7"/>
        </w:tc>
      </w:tr>
      <w:tr w:rsidR="00A163F7" w:rsidRPr="007E0398" w14:paraId="7F1D816F" w14:textId="77777777" w:rsidTr="0081317D">
        <w:trPr>
          <w:trHeight w:val="403"/>
        </w:trPr>
        <w:tc>
          <w:tcPr>
            <w:tcW w:w="890" w:type="dxa"/>
          </w:tcPr>
          <w:p w14:paraId="4654CDD9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E69E310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7F389F7F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3A4BBE4D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06D070DC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05865615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0DA112E9" w14:textId="77777777" w:rsidR="00A163F7" w:rsidRPr="007E0398" w:rsidRDefault="00A163F7" w:rsidP="00A163F7"/>
        </w:tc>
      </w:tr>
      <w:tr w:rsidR="00A163F7" w:rsidRPr="007E0398" w14:paraId="2FADFBBA" w14:textId="77777777" w:rsidTr="0081317D">
        <w:trPr>
          <w:trHeight w:val="426"/>
        </w:trPr>
        <w:tc>
          <w:tcPr>
            <w:tcW w:w="890" w:type="dxa"/>
          </w:tcPr>
          <w:p w14:paraId="29FB6B73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D55D273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50775E0B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0E5FA4CA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0641963A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1D2CF56E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60D045F0" w14:textId="77777777" w:rsidR="00A163F7" w:rsidRPr="007E0398" w:rsidRDefault="00A163F7" w:rsidP="00A163F7"/>
        </w:tc>
      </w:tr>
      <w:tr w:rsidR="00A163F7" w:rsidRPr="007E0398" w14:paraId="693C8258" w14:textId="77777777" w:rsidTr="0081317D">
        <w:trPr>
          <w:trHeight w:val="426"/>
        </w:trPr>
        <w:tc>
          <w:tcPr>
            <w:tcW w:w="890" w:type="dxa"/>
          </w:tcPr>
          <w:p w14:paraId="409EDCCC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98949DD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12E36F44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3A303E39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67CFE539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2D99B7B7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7D29B28E" w14:textId="77777777" w:rsidR="00A163F7" w:rsidRPr="007E0398" w:rsidRDefault="00A163F7" w:rsidP="00A163F7"/>
        </w:tc>
      </w:tr>
      <w:tr w:rsidR="00A163F7" w:rsidRPr="007E0398" w14:paraId="52744BE2" w14:textId="77777777" w:rsidTr="0081317D">
        <w:trPr>
          <w:trHeight w:val="403"/>
        </w:trPr>
        <w:tc>
          <w:tcPr>
            <w:tcW w:w="890" w:type="dxa"/>
          </w:tcPr>
          <w:p w14:paraId="51614801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1C1426A2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4C1AC747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3A5BD200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6F94105B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1E446268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407FE043" w14:textId="77777777" w:rsidR="00A163F7" w:rsidRPr="007E0398" w:rsidRDefault="00A163F7" w:rsidP="00A163F7"/>
        </w:tc>
      </w:tr>
      <w:tr w:rsidR="00A163F7" w:rsidRPr="007E0398" w14:paraId="4321E692" w14:textId="77777777" w:rsidTr="0081317D">
        <w:trPr>
          <w:trHeight w:val="426"/>
        </w:trPr>
        <w:tc>
          <w:tcPr>
            <w:tcW w:w="890" w:type="dxa"/>
          </w:tcPr>
          <w:p w14:paraId="52900733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7A711128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5EAC1F5E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0C3C5276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01342F45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4A061899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66EA77B4" w14:textId="77777777" w:rsidR="00A163F7" w:rsidRPr="007E0398" w:rsidRDefault="00A163F7" w:rsidP="00A163F7"/>
        </w:tc>
      </w:tr>
      <w:tr w:rsidR="00A163F7" w:rsidRPr="007E0398" w14:paraId="276136BC" w14:textId="77777777" w:rsidTr="0081317D">
        <w:trPr>
          <w:trHeight w:val="403"/>
        </w:trPr>
        <w:tc>
          <w:tcPr>
            <w:tcW w:w="890" w:type="dxa"/>
          </w:tcPr>
          <w:p w14:paraId="069739D2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7291EB67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6300BE82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2E99773D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50803C38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6293211C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416A172C" w14:textId="77777777" w:rsidR="00A163F7" w:rsidRPr="007E0398" w:rsidRDefault="00A163F7" w:rsidP="00A163F7"/>
        </w:tc>
      </w:tr>
      <w:tr w:rsidR="00A163F7" w:rsidRPr="007E0398" w14:paraId="22D3AEB0" w14:textId="77777777" w:rsidTr="0081317D">
        <w:trPr>
          <w:trHeight w:val="426"/>
        </w:trPr>
        <w:tc>
          <w:tcPr>
            <w:tcW w:w="890" w:type="dxa"/>
          </w:tcPr>
          <w:p w14:paraId="577D9081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071D8646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12B4E401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409BB329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3034F999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7B5823EB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7F66D731" w14:textId="77777777" w:rsidR="00A163F7" w:rsidRPr="007E0398" w:rsidRDefault="00A163F7" w:rsidP="00A163F7"/>
        </w:tc>
      </w:tr>
      <w:tr w:rsidR="00A163F7" w:rsidRPr="007E0398" w14:paraId="17485FF9" w14:textId="77777777" w:rsidTr="0081317D">
        <w:trPr>
          <w:trHeight w:val="403"/>
        </w:trPr>
        <w:tc>
          <w:tcPr>
            <w:tcW w:w="890" w:type="dxa"/>
          </w:tcPr>
          <w:p w14:paraId="2DE15F85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A1A3307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1A2478D9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043CE67E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2F631218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06B9DD8B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2374C12A" w14:textId="77777777" w:rsidR="00A163F7" w:rsidRPr="007E0398" w:rsidRDefault="00A163F7" w:rsidP="00A163F7"/>
        </w:tc>
      </w:tr>
      <w:tr w:rsidR="00A163F7" w:rsidRPr="007E0398" w14:paraId="5E50044C" w14:textId="77777777" w:rsidTr="0081317D">
        <w:trPr>
          <w:trHeight w:val="426"/>
        </w:trPr>
        <w:tc>
          <w:tcPr>
            <w:tcW w:w="890" w:type="dxa"/>
          </w:tcPr>
          <w:p w14:paraId="4E96A20E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03D3E1AF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7285ADF2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0D6EFFAC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76532C8B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6FE0C023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1C37F16F" w14:textId="77777777" w:rsidR="00A163F7" w:rsidRPr="007E0398" w:rsidRDefault="00A163F7" w:rsidP="00A163F7"/>
        </w:tc>
      </w:tr>
      <w:tr w:rsidR="00A163F7" w:rsidRPr="007E0398" w14:paraId="63CBDF12" w14:textId="77777777" w:rsidTr="0081317D">
        <w:trPr>
          <w:trHeight w:val="426"/>
        </w:trPr>
        <w:tc>
          <w:tcPr>
            <w:tcW w:w="890" w:type="dxa"/>
          </w:tcPr>
          <w:p w14:paraId="3EC1C5AE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AC97788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0DFB75A6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02DD2199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785E9836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60024136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518C8D42" w14:textId="77777777" w:rsidR="00A163F7" w:rsidRPr="007E0398" w:rsidRDefault="00A163F7" w:rsidP="00A163F7"/>
        </w:tc>
      </w:tr>
      <w:tr w:rsidR="00A163F7" w:rsidRPr="007E0398" w14:paraId="2804C9C5" w14:textId="77777777" w:rsidTr="0081317D">
        <w:trPr>
          <w:trHeight w:val="403"/>
        </w:trPr>
        <w:tc>
          <w:tcPr>
            <w:tcW w:w="890" w:type="dxa"/>
          </w:tcPr>
          <w:p w14:paraId="1F399320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7ECE0771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41006B91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482B7AB5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470F5436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321E6905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53AFB0A5" w14:textId="77777777" w:rsidR="00A163F7" w:rsidRPr="007E0398" w:rsidRDefault="00A163F7" w:rsidP="00A163F7"/>
        </w:tc>
      </w:tr>
      <w:tr w:rsidR="00A163F7" w:rsidRPr="007E0398" w14:paraId="603D6AFC" w14:textId="77777777" w:rsidTr="0081317D">
        <w:trPr>
          <w:trHeight w:val="426"/>
        </w:trPr>
        <w:tc>
          <w:tcPr>
            <w:tcW w:w="890" w:type="dxa"/>
          </w:tcPr>
          <w:p w14:paraId="5ABD5891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CFB8FE3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49CBCFCE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2AEFF199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5214334D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6C00FE11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7D1FBDFF" w14:textId="77777777" w:rsidR="00A163F7" w:rsidRPr="007E0398" w:rsidRDefault="00A163F7" w:rsidP="00A163F7"/>
        </w:tc>
      </w:tr>
      <w:tr w:rsidR="00A163F7" w:rsidRPr="007E0398" w14:paraId="2FB6C918" w14:textId="77777777" w:rsidTr="0081317D">
        <w:trPr>
          <w:trHeight w:val="403"/>
        </w:trPr>
        <w:tc>
          <w:tcPr>
            <w:tcW w:w="890" w:type="dxa"/>
          </w:tcPr>
          <w:p w14:paraId="2F3E1EA3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7D2A2BED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55E425B2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2C870E95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544739B4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4B7D847C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29505793" w14:textId="77777777" w:rsidR="00A163F7" w:rsidRPr="007E0398" w:rsidRDefault="00A163F7" w:rsidP="00A163F7"/>
        </w:tc>
      </w:tr>
      <w:tr w:rsidR="00A163F7" w:rsidRPr="007E0398" w14:paraId="0D2C9A04" w14:textId="77777777" w:rsidTr="0081317D">
        <w:trPr>
          <w:trHeight w:val="426"/>
        </w:trPr>
        <w:tc>
          <w:tcPr>
            <w:tcW w:w="890" w:type="dxa"/>
          </w:tcPr>
          <w:p w14:paraId="124D57A4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C27F1B7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6370C9BA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78F7D303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56671040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4AE75252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274E0349" w14:textId="77777777" w:rsidR="00A163F7" w:rsidRPr="007E0398" w:rsidRDefault="00A163F7" w:rsidP="00A163F7"/>
        </w:tc>
      </w:tr>
      <w:tr w:rsidR="00A163F7" w:rsidRPr="007E0398" w14:paraId="27B7B242" w14:textId="77777777" w:rsidTr="0081317D">
        <w:trPr>
          <w:trHeight w:val="403"/>
        </w:trPr>
        <w:tc>
          <w:tcPr>
            <w:tcW w:w="890" w:type="dxa"/>
          </w:tcPr>
          <w:p w14:paraId="031D4022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14320011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5D3949FE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79D8807E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01C65F35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323F2A6E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3C4B7DF4" w14:textId="77777777" w:rsidR="00A163F7" w:rsidRPr="007E0398" w:rsidRDefault="00A163F7" w:rsidP="00A163F7"/>
        </w:tc>
      </w:tr>
      <w:tr w:rsidR="00A163F7" w:rsidRPr="007E0398" w14:paraId="77B984FD" w14:textId="77777777" w:rsidTr="0081317D">
        <w:trPr>
          <w:trHeight w:val="426"/>
        </w:trPr>
        <w:tc>
          <w:tcPr>
            <w:tcW w:w="890" w:type="dxa"/>
          </w:tcPr>
          <w:p w14:paraId="4D3E492B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6989E37D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69E92FB0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31D767C0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2FB41169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2A0CA8C3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42B2FC7C" w14:textId="77777777" w:rsidR="00A163F7" w:rsidRPr="007E0398" w:rsidRDefault="00A163F7" w:rsidP="00A163F7"/>
        </w:tc>
      </w:tr>
      <w:tr w:rsidR="00A163F7" w:rsidRPr="007E0398" w14:paraId="1E97ECDD" w14:textId="77777777" w:rsidTr="0081317D">
        <w:trPr>
          <w:trHeight w:val="426"/>
        </w:trPr>
        <w:tc>
          <w:tcPr>
            <w:tcW w:w="890" w:type="dxa"/>
          </w:tcPr>
          <w:p w14:paraId="232FD7D2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7D775B24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66F07BB2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32C6532D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7D71B452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0E1F98DD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6D381F7D" w14:textId="77777777" w:rsidR="00A163F7" w:rsidRPr="007E0398" w:rsidRDefault="00A163F7" w:rsidP="00A163F7"/>
        </w:tc>
      </w:tr>
      <w:tr w:rsidR="00A163F7" w:rsidRPr="007E0398" w14:paraId="2B7E4850" w14:textId="77777777" w:rsidTr="0081317D">
        <w:trPr>
          <w:trHeight w:val="403"/>
        </w:trPr>
        <w:tc>
          <w:tcPr>
            <w:tcW w:w="890" w:type="dxa"/>
          </w:tcPr>
          <w:p w14:paraId="4566AB82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0ECE702C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20B20893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68FFB8E8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35657D64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11882864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2F824D9C" w14:textId="77777777" w:rsidR="00A163F7" w:rsidRPr="007E0398" w:rsidRDefault="00A163F7" w:rsidP="00A163F7"/>
        </w:tc>
      </w:tr>
      <w:tr w:rsidR="00A163F7" w:rsidRPr="007E0398" w14:paraId="414C9109" w14:textId="77777777" w:rsidTr="0081317D">
        <w:trPr>
          <w:trHeight w:val="426"/>
        </w:trPr>
        <w:tc>
          <w:tcPr>
            <w:tcW w:w="890" w:type="dxa"/>
          </w:tcPr>
          <w:p w14:paraId="26A8E3EE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83CFB27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167BCAE8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2623E18D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4990ABB3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4E17C4D3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00E6A17B" w14:textId="77777777" w:rsidR="00A163F7" w:rsidRPr="007E0398" w:rsidRDefault="00A163F7" w:rsidP="00A163F7"/>
        </w:tc>
      </w:tr>
      <w:tr w:rsidR="00A163F7" w:rsidRPr="007E0398" w14:paraId="48E4ED3B" w14:textId="77777777" w:rsidTr="0081317D">
        <w:trPr>
          <w:trHeight w:val="403"/>
        </w:trPr>
        <w:tc>
          <w:tcPr>
            <w:tcW w:w="890" w:type="dxa"/>
          </w:tcPr>
          <w:p w14:paraId="3164D83E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04C8916D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1D7FC057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490296DB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036233D1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696A8DBF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37CCDAC3" w14:textId="77777777" w:rsidR="00A163F7" w:rsidRPr="007E0398" w:rsidRDefault="00A163F7" w:rsidP="00A163F7"/>
        </w:tc>
      </w:tr>
      <w:tr w:rsidR="00A163F7" w:rsidRPr="007E0398" w14:paraId="44F37326" w14:textId="77777777" w:rsidTr="0081317D">
        <w:trPr>
          <w:trHeight w:val="426"/>
        </w:trPr>
        <w:tc>
          <w:tcPr>
            <w:tcW w:w="890" w:type="dxa"/>
          </w:tcPr>
          <w:p w14:paraId="116DDBA9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E909319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4B680278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70338E02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04DBC975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7ECC422D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7D13ACC8" w14:textId="77777777" w:rsidR="00A163F7" w:rsidRPr="007E0398" w:rsidRDefault="00A163F7" w:rsidP="00A163F7"/>
        </w:tc>
      </w:tr>
      <w:tr w:rsidR="00A163F7" w:rsidRPr="007E0398" w14:paraId="20D89C6A" w14:textId="77777777" w:rsidTr="0081317D">
        <w:trPr>
          <w:trHeight w:val="403"/>
        </w:trPr>
        <w:tc>
          <w:tcPr>
            <w:tcW w:w="890" w:type="dxa"/>
          </w:tcPr>
          <w:p w14:paraId="4A9561A1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5FCF3BBF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2C33FB8F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61466960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65456C34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3354E90C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5B7D4940" w14:textId="77777777" w:rsidR="00A163F7" w:rsidRPr="007E0398" w:rsidRDefault="00A163F7" w:rsidP="00A163F7"/>
        </w:tc>
      </w:tr>
      <w:tr w:rsidR="00A163F7" w:rsidRPr="007E0398" w14:paraId="28F7F210" w14:textId="77777777" w:rsidTr="0081317D">
        <w:trPr>
          <w:trHeight w:val="426"/>
        </w:trPr>
        <w:tc>
          <w:tcPr>
            <w:tcW w:w="890" w:type="dxa"/>
          </w:tcPr>
          <w:p w14:paraId="30F55CF5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4FFC03A9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12255060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3C892E85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75CA6E45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71F5319E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667D719B" w14:textId="77777777" w:rsidR="00A163F7" w:rsidRPr="007E0398" w:rsidRDefault="00A163F7" w:rsidP="00A163F7"/>
        </w:tc>
      </w:tr>
      <w:tr w:rsidR="00A163F7" w:rsidRPr="007E0398" w14:paraId="78DCFE8F" w14:textId="77777777" w:rsidTr="0081317D">
        <w:trPr>
          <w:trHeight w:val="426"/>
        </w:trPr>
        <w:tc>
          <w:tcPr>
            <w:tcW w:w="890" w:type="dxa"/>
          </w:tcPr>
          <w:p w14:paraId="4B0E2229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78414A45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7BCB2EED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3CD42FA9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33354016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1CE84FBB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17477434" w14:textId="77777777" w:rsidR="00A163F7" w:rsidRPr="007E0398" w:rsidRDefault="00A163F7" w:rsidP="00A163F7"/>
        </w:tc>
      </w:tr>
      <w:tr w:rsidR="00A163F7" w:rsidRPr="007E0398" w14:paraId="776E1173" w14:textId="77777777" w:rsidTr="0081317D">
        <w:trPr>
          <w:trHeight w:val="403"/>
        </w:trPr>
        <w:tc>
          <w:tcPr>
            <w:tcW w:w="890" w:type="dxa"/>
          </w:tcPr>
          <w:p w14:paraId="511EB905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2ACE570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5DEAAD63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0F0A958C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2417C286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3E8E5E07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76BA1A17" w14:textId="77777777" w:rsidR="00A163F7" w:rsidRPr="007E0398" w:rsidRDefault="00A163F7" w:rsidP="00A163F7"/>
        </w:tc>
      </w:tr>
      <w:tr w:rsidR="00A163F7" w:rsidRPr="007E0398" w14:paraId="0F9CFBEE" w14:textId="77777777" w:rsidTr="0081317D">
        <w:trPr>
          <w:trHeight w:val="426"/>
        </w:trPr>
        <w:tc>
          <w:tcPr>
            <w:tcW w:w="890" w:type="dxa"/>
          </w:tcPr>
          <w:p w14:paraId="54A06648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880BB96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6DA944C1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11BF8319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7B15079B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70D1C7FB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3AF1DFFF" w14:textId="77777777" w:rsidR="00A163F7" w:rsidRPr="007E0398" w:rsidRDefault="00A163F7" w:rsidP="00A163F7"/>
        </w:tc>
      </w:tr>
      <w:tr w:rsidR="00A163F7" w:rsidRPr="007E0398" w14:paraId="72075467" w14:textId="77777777" w:rsidTr="0081317D">
        <w:trPr>
          <w:trHeight w:val="403"/>
        </w:trPr>
        <w:tc>
          <w:tcPr>
            <w:tcW w:w="890" w:type="dxa"/>
          </w:tcPr>
          <w:p w14:paraId="14799209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16E41C11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481585E0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7CBDCA13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17FE23BB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0BAD74E9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186AB60F" w14:textId="77777777" w:rsidR="00A163F7" w:rsidRPr="007E0398" w:rsidRDefault="00A163F7" w:rsidP="00A163F7"/>
        </w:tc>
      </w:tr>
      <w:tr w:rsidR="00A163F7" w:rsidRPr="007E0398" w14:paraId="08DC9EA8" w14:textId="77777777" w:rsidTr="0081317D">
        <w:trPr>
          <w:trHeight w:val="426"/>
        </w:trPr>
        <w:tc>
          <w:tcPr>
            <w:tcW w:w="890" w:type="dxa"/>
          </w:tcPr>
          <w:p w14:paraId="1E3DEA55" w14:textId="77777777" w:rsidR="007E0398" w:rsidRPr="007E0398" w:rsidRDefault="007E0398" w:rsidP="00A163F7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48537C8B" w14:textId="77777777" w:rsidR="00A163F7" w:rsidRPr="007E0398" w:rsidRDefault="00A163F7" w:rsidP="00A163F7"/>
        </w:tc>
        <w:tc>
          <w:tcPr>
            <w:tcW w:w="1120" w:type="dxa"/>
            <w:shd w:val="clear" w:color="auto" w:fill="FFFF00"/>
          </w:tcPr>
          <w:p w14:paraId="45DDCD24" w14:textId="77777777" w:rsidR="00A163F7" w:rsidRPr="007E0398" w:rsidRDefault="00A163F7" w:rsidP="00A163F7"/>
        </w:tc>
        <w:tc>
          <w:tcPr>
            <w:tcW w:w="1162" w:type="dxa"/>
            <w:shd w:val="clear" w:color="auto" w:fill="92D050"/>
          </w:tcPr>
          <w:p w14:paraId="6913C673" w14:textId="77777777" w:rsidR="00A163F7" w:rsidRPr="007E0398" w:rsidRDefault="00A163F7" w:rsidP="00A163F7"/>
        </w:tc>
        <w:tc>
          <w:tcPr>
            <w:tcW w:w="1016" w:type="dxa"/>
            <w:shd w:val="clear" w:color="auto" w:fill="B4C6E7" w:themeFill="accent1" w:themeFillTint="66"/>
          </w:tcPr>
          <w:p w14:paraId="36B12AF4" w14:textId="77777777" w:rsidR="00A163F7" w:rsidRPr="007E0398" w:rsidRDefault="00A163F7" w:rsidP="00A163F7"/>
        </w:tc>
        <w:tc>
          <w:tcPr>
            <w:tcW w:w="1047" w:type="dxa"/>
            <w:shd w:val="clear" w:color="auto" w:fill="B4C6E7" w:themeFill="accent1" w:themeFillTint="66"/>
          </w:tcPr>
          <w:p w14:paraId="45C9B22D" w14:textId="77777777" w:rsidR="00A163F7" w:rsidRPr="007E0398" w:rsidRDefault="00A163F7" w:rsidP="00A163F7"/>
        </w:tc>
        <w:tc>
          <w:tcPr>
            <w:tcW w:w="1575" w:type="dxa"/>
            <w:shd w:val="clear" w:color="auto" w:fill="B4C6E7" w:themeFill="accent1" w:themeFillTint="66"/>
          </w:tcPr>
          <w:p w14:paraId="65C53286" w14:textId="77777777" w:rsidR="00A163F7" w:rsidRPr="007E0398" w:rsidRDefault="00A163F7" w:rsidP="00A163F7"/>
        </w:tc>
      </w:tr>
    </w:tbl>
    <w:p w14:paraId="12BF3E6C" w14:textId="77777777" w:rsidR="007E0398" w:rsidRPr="007E0398" w:rsidRDefault="007E0398" w:rsidP="007E0398"/>
    <w:tbl>
      <w:tblPr>
        <w:tblStyle w:val="TableGrid12"/>
        <w:tblpPr w:leftFromText="180" w:rightFromText="180" w:horzAnchor="margin" w:tblpXSpec="center" w:tblpY="-405"/>
        <w:tblW w:w="7647" w:type="dxa"/>
        <w:tblLayout w:type="fixed"/>
        <w:tblLook w:val="04A0" w:firstRow="1" w:lastRow="0" w:firstColumn="1" w:lastColumn="0" w:noHBand="0" w:noVBand="1"/>
      </w:tblPr>
      <w:tblGrid>
        <w:gridCol w:w="879"/>
        <w:gridCol w:w="873"/>
        <w:gridCol w:w="1120"/>
        <w:gridCol w:w="1162"/>
        <w:gridCol w:w="1004"/>
        <w:gridCol w:w="1034"/>
        <w:gridCol w:w="1575"/>
      </w:tblGrid>
      <w:tr w:rsidR="009F4FDE" w:rsidRPr="007E0398" w14:paraId="0029BD56" w14:textId="77777777" w:rsidTr="00832CF2">
        <w:trPr>
          <w:trHeight w:val="563"/>
        </w:trPr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DCA5FDC" w14:textId="77777777" w:rsidR="009F4FDE" w:rsidRPr="007E0398" w:rsidRDefault="009F4FDE" w:rsidP="009F4FDE">
            <w:r w:rsidRPr="007E0398">
              <w:rPr>
                <w:rFonts w:ascii="Arial" w:hAnsi="Arial" w:cs="Arial"/>
                <w:sz w:val="16"/>
                <w:szCs w:val="16"/>
              </w:rPr>
              <w:lastRenderedPageBreak/>
              <w:t>Day   #</w:t>
            </w:r>
          </w:p>
        </w:tc>
        <w:tc>
          <w:tcPr>
            <w:tcW w:w="873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A6460"/>
          </w:tcPr>
          <w:p w14:paraId="67CC5313" w14:textId="6F3178DB" w:rsidR="009F4FDE" w:rsidRPr="007E0398" w:rsidRDefault="009F4FDE" w:rsidP="009F4FDE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Bible</w:t>
            </w:r>
          </w:p>
        </w:tc>
        <w:tc>
          <w:tcPr>
            <w:tcW w:w="112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</w:tcPr>
          <w:p w14:paraId="249BE176" w14:textId="231ED158" w:rsidR="009F4FDE" w:rsidRPr="007E0398" w:rsidRDefault="009F4FDE" w:rsidP="009F4FDE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History</w:t>
            </w:r>
          </w:p>
        </w:tc>
        <w:tc>
          <w:tcPr>
            <w:tcW w:w="1162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0B253261" w14:textId="1203658F" w:rsidR="009F4FDE" w:rsidRPr="007E0398" w:rsidRDefault="009F4FDE" w:rsidP="009F4FDE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Science</w:t>
            </w:r>
          </w:p>
        </w:tc>
        <w:tc>
          <w:tcPr>
            <w:tcW w:w="1004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2D0A63CB" w14:textId="07C43B5C" w:rsidR="009F4FDE" w:rsidRPr="007E0398" w:rsidRDefault="009F4FDE" w:rsidP="009F4FDE">
            <w:pPr>
              <w:rPr>
                <w:sz w:val="18"/>
                <w:szCs w:val="18"/>
              </w:rPr>
            </w:pPr>
            <w:r w:rsidRPr="007E0398">
              <w:rPr>
                <w:rFonts w:ascii="Arial" w:hAnsi="Arial" w:cs="Arial"/>
                <w:sz w:val="28"/>
                <w:szCs w:val="28"/>
              </w:rPr>
              <w:t>Music</w:t>
            </w:r>
          </w:p>
        </w:tc>
        <w:tc>
          <w:tcPr>
            <w:tcW w:w="1034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02A33133" w14:textId="61F40FE9" w:rsidR="009F4FDE" w:rsidRPr="007E0398" w:rsidRDefault="009F4FDE" w:rsidP="009F4FDE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Art</w:t>
            </w:r>
          </w:p>
        </w:tc>
        <w:tc>
          <w:tcPr>
            <w:tcW w:w="1575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49A32BD2" w14:textId="5FD36D36" w:rsidR="009F4FDE" w:rsidRPr="007E0398" w:rsidRDefault="009F4FDE" w:rsidP="009F4FDE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PE / Health</w:t>
            </w:r>
          </w:p>
        </w:tc>
      </w:tr>
      <w:tr w:rsidR="009F4FDE" w:rsidRPr="007E0398" w14:paraId="4F90C899" w14:textId="77777777" w:rsidTr="00832CF2">
        <w:trPr>
          <w:trHeight w:val="421"/>
        </w:trPr>
        <w:tc>
          <w:tcPr>
            <w:tcW w:w="879" w:type="dxa"/>
          </w:tcPr>
          <w:p w14:paraId="5C514436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4B2BFC2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48734C2B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0A3DED88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04CE4111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77A2E7AA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3F9E5154" w14:textId="77777777" w:rsidR="009F4FDE" w:rsidRPr="007E0398" w:rsidRDefault="009F4FDE" w:rsidP="009F4FDE"/>
        </w:tc>
      </w:tr>
      <w:tr w:rsidR="009F4FDE" w:rsidRPr="007E0398" w14:paraId="38A217B4" w14:textId="77777777" w:rsidTr="00832CF2">
        <w:trPr>
          <w:trHeight w:val="399"/>
        </w:trPr>
        <w:tc>
          <w:tcPr>
            <w:tcW w:w="879" w:type="dxa"/>
          </w:tcPr>
          <w:p w14:paraId="006C7618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5BFB2865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4D4994F1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1AE3B639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2CD265ED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1E9CF7F0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06E06691" w14:textId="77777777" w:rsidR="009F4FDE" w:rsidRPr="007E0398" w:rsidRDefault="009F4FDE" w:rsidP="009F4FDE"/>
        </w:tc>
      </w:tr>
      <w:tr w:rsidR="009F4FDE" w:rsidRPr="007E0398" w14:paraId="2C4A2935" w14:textId="77777777" w:rsidTr="00832CF2">
        <w:trPr>
          <w:trHeight w:val="421"/>
        </w:trPr>
        <w:tc>
          <w:tcPr>
            <w:tcW w:w="879" w:type="dxa"/>
          </w:tcPr>
          <w:p w14:paraId="3D74156E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966E9EA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6C287E63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688587A2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65B152CD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5EC27377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64D472C5" w14:textId="77777777" w:rsidR="009F4FDE" w:rsidRPr="007E0398" w:rsidRDefault="009F4FDE" w:rsidP="009F4FDE"/>
        </w:tc>
      </w:tr>
      <w:tr w:rsidR="009F4FDE" w:rsidRPr="007E0398" w14:paraId="37C440E6" w14:textId="77777777" w:rsidTr="00832CF2">
        <w:trPr>
          <w:trHeight w:val="399"/>
        </w:trPr>
        <w:tc>
          <w:tcPr>
            <w:tcW w:w="879" w:type="dxa"/>
          </w:tcPr>
          <w:p w14:paraId="341BB244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592B6A4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0875868D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1FB781F4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5E011FFE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6C352F82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4F6C7F11" w14:textId="77777777" w:rsidR="009F4FDE" w:rsidRPr="007E0398" w:rsidRDefault="009F4FDE" w:rsidP="009F4FDE"/>
        </w:tc>
      </w:tr>
      <w:tr w:rsidR="009F4FDE" w:rsidRPr="007E0398" w14:paraId="38207F40" w14:textId="77777777" w:rsidTr="00832CF2">
        <w:trPr>
          <w:trHeight w:val="421"/>
        </w:trPr>
        <w:tc>
          <w:tcPr>
            <w:tcW w:w="879" w:type="dxa"/>
          </w:tcPr>
          <w:p w14:paraId="7EFA8F98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6D63A477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22A958F3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55C63586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300027F4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1109800E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34824658" w14:textId="77777777" w:rsidR="009F4FDE" w:rsidRPr="007E0398" w:rsidRDefault="009F4FDE" w:rsidP="009F4FDE"/>
        </w:tc>
      </w:tr>
      <w:tr w:rsidR="009F4FDE" w:rsidRPr="007E0398" w14:paraId="4BC630ED" w14:textId="77777777" w:rsidTr="00832CF2">
        <w:trPr>
          <w:trHeight w:val="421"/>
        </w:trPr>
        <w:tc>
          <w:tcPr>
            <w:tcW w:w="879" w:type="dxa"/>
          </w:tcPr>
          <w:p w14:paraId="51BE8EB2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16751157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242705CF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08168974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63A3E3E8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216B2109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25DF235F" w14:textId="77777777" w:rsidR="009F4FDE" w:rsidRPr="007E0398" w:rsidRDefault="009F4FDE" w:rsidP="009F4FDE"/>
        </w:tc>
      </w:tr>
      <w:tr w:rsidR="009F4FDE" w:rsidRPr="007E0398" w14:paraId="2D52EF39" w14:textId="77777777" w:rsidTr="00832CF2">
        <w:trPr>
          <w:trHeight w:val="399"/>
        </w:trPr>
        <w:tc>
          <w:tcPr>
            <w:tcW w:w="879" w:type="dxa"/>
          </w:tcPr>
          <w:p w14:paraId="0D4FC626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48714F4F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3DFC69AF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176F2C34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1EFF8143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4B0EADEC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0D33149F" w14:textId="77777777" w:rsidR="009F4FDE" w:rsidRPr="007E0398" w:rsidRDefault="009F4FDE" w:rsidP="009F4FDE"/>
        </w:tc>
      </w:tr>
      <w:tr w:rsidR="009F4FDE" w:rsidRPr="007E0398" w14:paraId="66A77AB7" w14:textId="77777777" w:rsidTr="00832CF2">
        <w:trPr>
          <w:trHeight w:val="421"/>
        </w:trPr>
        <w:tc>
          <w:tcPr>
            <w:tcW w:w="879" w:type="dxa"/>
          </w:tcPr>
          <w:p w14:paraId="61B0178D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B845EC1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6033E67B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421DEAC1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10C3C170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40E09890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0349B2F8" w14:textId="77777777" w:rsidR="009F4FDE" w:rsidRPr="007E0398" w:rsidRDefault="009F4FDE" w:rsidP="009F4FDE"/>
        </w:tc>
      </w:tr>
      <w:tr w:rsidR="009F4FDE" w:rsidRPr="007E0398" w14:paraId="3A181136" w14:textId="77777777" w:rsidTr="00832CF2">
        <w:trPr>
          <w:trHeight w:val="399"/>
        </w:trPr>
        <w:tc>
          <w:tcPr>
            <w:tcW w:w="879" w:type="dxa"/>
          </w:tcPr>
          <w:p w14:paraId="421B9FD0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8CEC687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6FA30C52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5D1C997A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2D38C88B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7672538F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1AFC97B4" w14:textId="77777777" w:rsidR="009F4FDE" w:rsidRPr="007E0398" w:rsidRDefault="009F4FDE" w:rsidP="009F4FDE"/>
        </w:tc>
      </w:tr>
      <w:tr w:rsidR="009F4FDE" w:rsidRPr="007E0398" w14:paraId="51E95653" w14:textId="77777777" w:rsidTr="00832CF2">
        <w:trPr>
          <w:trHeight w:val="421"/>
        </w:trPr>
        <w:tc>
          <w:tcPr>
            <w:tcW w:w="879" w:type="dxa"/>
          </w:tcPr>
          <w:p w14:paraId="48592A25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1FB2AC01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247D5EAF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78A61B84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177A7CC9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5111D8CD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34B709A3" w14:textId="77777777" w:rsidR="009F4FDE" w:rsidRPr="007E0398" w:rsidRDefault="009F4FDE" w:rsidP="009F4FDE"/>
        </w:tc>
      </w:tr>
      <w:tr w:rsidR="009F4FDE" w:rsidRPr="007E0398" w14:paraId="182953A5" w14:textId="77777777" w:rsidTr="00832CF2">
        <w:trPr>
          <w:trHeight w:val="399"/>
        </w:trPr>
        <w:tc>
          <w:tcPr>
            <w:tcW w:w="879" w:type="dxa"/>
          </w:tcPr>
          <w:p w14:paraId="7FA18212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7207D729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31D62C04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0063737E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02525AAE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2C6D77A4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7E9399CA" w14:textId="77777777" w:rsidR="009F4FDE" w:rsidRPr="007E0398" w:rsidRDefault="009F4FDE" w:rsidP="009F4FDE"/>
        </w:tc>
      </w:tr>
      <w:tr w:rsidR="009F4FDE" w:rsidRPr="007E0398" w14:paraId="2FB16C12" w14:textId="77777777" w:rsidTr="00832CF2">
        <w:trPr>
          <w:trHeight w:val="421"/>
        </w:trPr>
        <w:tc>
          <w:tcPr>
            <w:tcW w:w="879" w:type="dxa"/>
          </w:tcPr>
          <w:p w14:paraId="047A8DD4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6C9FA9EC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4446AD82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667B27EB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1DB75E74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1EAF5A31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4823B94E" w14:textId="77777777" w:rsidR="009F4FDE" w:rsidRPr="007E0398" w:rsidRDefault="009F4FDE" w:rsidP="009F4FDE"/>
        </w:tc>
      </w:tr>
      <w:tr w:rsidR="009F4FDE" w:rsidRPr="007E0398" w14:paraId="713BA722" w14:textId="77777777" w:rsidTr="00832CF2">
        <w:trPr>
          <w:trHeight w:val="421"/>
        </w:trPr>
        <w:tc>
          <w:tcPr>
            <w:tcW w:w="879" w:type="dxa"/>
          </w:tcPr>
          <w:p w14:paraId="448BB02D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DF28CAF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1D0BE35A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6C1DBC00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4BC230B4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73D34806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0B7EF7D5" w14:textId="77777777" w:rsidR="009F4FDE" w:rsidRPr="007E0398" w:rsidRDefault="009F4FDE" w:rsidP="009F4FDE"/>
        </w:tc>
      </w:tr>
      <w:tr w:rsidR="009F4FDE" w:rsidRPr="007E0398" w14:paraId="2BF57111" w14:textId="77777777" w:rsidTr="00832CF2">
        <w:trPr>
          <w:trHeight w:val="399"/>
        </w:trPr>
        <w:tc>
          <w:tcPr>
            <w:tcW w:w="879" w:type="dxa"/>
          </w:tcPr>
          <w:p w14:paraId="1887C7E7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C0CA8D5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7CB5CAE4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65359306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5356334E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2CFB2748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3A1EB6DE" w14:textId="77777777" w:rsidR="009F4FDE" w:rsidRPr="007E0398" w:rsidRDefault="009F4FDE" w:rsidP="009F4FDE"/>
        </w:tc>
      </w:tr>
      <w:tr w:rsidR="009F4FDE" w:rsidRPr="007E0398" w14:paraId="24C1E733" w14:textId="77777777" w:rsidTr="00832CF2">
        <w:trPr>
          <w:trHeight w:val="421"/>
        </w:trPr>
        <w:tc>
          <w:tcPr>
            <w:tcW w:w="879" w:type="dxa"/>
          </w:tcPr>
          <w:p w14:paraId="01FF6263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D6E0ED6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423BFB4A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122424AC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0F9F8559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75CB56E9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14D20F99" w14:textId="77777777" w:rsidR="009F4FDE" w:rsidRPr="007E0398" w:rsidRDefault="009F4FDE" w:rsidP="009F4FDE"/>
        </w:tc>
      </w:tr>
      <w:tr w:rsidR="009F4FDE" w:rsidRPr="007E0398" w14:paraId="5DF1C175" w14:textId="77777777" w:rsidTr="00832CF2">
        <w:trPr>
          <w:trHeight w:val="399"/>
        </w:trPr>
        <w:tc>
          <w:tcPr>
            <w:tcW w:w="879" w:type="dxa"/>
          </w:tcPr>
          <w:p w14:paraId="3DCF5B6E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56F364E0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5271BE04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709374B8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63F1ABCE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4958EC81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7375F590" w14:textId="77777777" w:rsidR="009F4FDE" w:rsidRPr="007E0398" w:rsidRDefault="009F4FDE" w:rsidP="009F4FDE"/>
        </w:tc>
      </w:tr>
      <w:tr w:rsidR="009F4FDE" w:rsidRPr="007E0398" w14:paraId="089CDA76" w14:textId="77777777" w:rsidTr="00832CF2">
        <w:trPr>
          <w:trHeight w:val="421"/>
        </w:trPr>
        <w:tc>
          <w:tcPr>
            <w:tcW w:w="879" w:type="dxa"/>
          </w:tcPr>
          <w:p w14:paraId="1E9798D2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8CE78AC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63F823CB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4181FD42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32DDB700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7EC255A9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005D2C5C" w14:textId="77777777" w:rsidR="009F4FDE" w:rsidRPr="007E0398" w:rsidRDefault="009F4FDE" w:rsidP="009F4FDE"/>
        </w:tc>
      </w:tr>
      <w:tr w:rsidR="009F4FDE" w:rsidRPr="007E0398" w14:paraId="1B269B7D" w14:textId="77777777" w:rsidTr="00832CF2">
        <w:trPr>
          <w:trHeight w:val="399"/>
        </w:trPr>
        <w:tc>
          <w:tcPr>
            <w:tcW w:w="879" w:type="dxa"/>
          </w:tcPr>
          <w:p w14:paraId="04758CA1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CA0B2F6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2BFE633B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59319C6F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5F4B2B89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61D1FF1C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5034B4EE" w14:textId="77777777" w:rsidR="009F4FDE" w:rsidRPr="007E0398" w:rsidRDefault="009F4FDE" w:rsidP="009F4FDE"/>
        </w:tc>
      </w:tr>
      <w:tr w:rsidR="009F4FDE" w:rsidRPr="007E0398" w14:paraId="08A91666" w14:textId="77777777" w:rsidTr="00832CF2">
        <w:trPr>
          <w:trHeight w:val="421"/>
        </w:trPr>
        <w:tc>
          <w:tcPr>
            <w:tcW w:w="879" w:type="dxa"/>
          </w:tcPr>
          <w:p w14:paraId="3327BD5D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1698600B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6EA955DE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7150179D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28A6C684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211A7FC2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10A40C19" w14:textId="77777777" w:rsidR="009F4FDE" w:rsidRPr="007E0398" w:rsidRDefault="009F4FDE" w:rsidP="009F4FDE"/>
        </w:tc>
      </w:tr>
      <w:tr w:rsidR="009F4FDE" w:rsidRPr="007E0398" w14:paraId="75DFFB29" w14:textId="77777777" w:rsidTr="00832CF2">
        <w:trPr>
          <w:trHeight w:val="421"/>
        </w:trPr>
        <w:tc>
          <w:tcPr>
            <w:tcW w:w="879" w:type="dxa"/>
          </w:tcPr>
          <w:p w14:paraId="59CD0D1D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A7CE502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146A3E8B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4AEE128B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2A4A333E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7B9C95B4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412825D5" w14:textId="77777777" w:rsidR="009F4FDE" w:rsidRPr="007E0398" w:rsidRDefault="009F4FDE" w:rsidP="009F4FDE"/>
        </w:tc>
      </w:tr>
      <w:tr w:rsidR="009F4FDE" w:rsidRPr="007E0398" w14:paraId="714D2CB5" w14:textId="77777777" w:rsidTr="00832CF2">
        <w:trPr>
          <w:trHeight w:val="399"/>
        </w:trPr>
        <w:tc>
          <w:tcPr>
            <w:tcW w:w="879" w:type="dxa"/>
          </w:tcPr>
          <w:p w14:paraId="2CB3567F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770A10B0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582F25E0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23CCD89F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049F01DD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6317344E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0C3E76F2" w14:textId="77777777" w:rsidR="009F4FDE" w:rsidRPr="007E0398" w:rsidRDefault="009F4FDE" w:rsidP="009F4FDE"/>
        </w:tc>
      </w:tr>
      <w:tr w:rsidR="009F4FDE" w:rsidRPr="007E0398" w14:paraId="51527C2E" w14:textId="77777777" w:rsidTr="00832CF2">
        <w:trPr>
          <w:trHeight w:val="421"/>
        </w:trPr>
        <w:tc>
          <w:tcPr>
            <w:tcW w:w="879" w:type="dxa"/>
          </w:tcPr>
          <w:p w14:paraId="38B92240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163CCE3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5CB7FFEC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19E1EA50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0AE6AFEB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4EF78E55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0A1C230E" w14:textId="77777777" w:rsidR="009F4FDE" w:rsidRPr="007E0398" w:rsidRDefault="009F4FDE" w:rsidP="009F4FDE"/>
        </w:tc>
      </w:tr>
      <w:tr w:rsidR="009F4FDE" w:rsidRPr="007E0398" w14:paraId="4EC8C816" w14:textId="77777777" w:rsidTr="00832CF2">
        <w:trPr>
          <w:trHeight w:val="399"/>
        </w:trPr>
        <w:tc>
          <w:tcPr>
            <w:tcW w:w="879" w:type="dxa"/>
          </w:tcPr>
          <w:p w14:paraId="6472CD9F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3472F98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7CF9A418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101930AC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316CE504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399A9C93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7B75903C" w14:textId="77777777" w:rsidR="009F4FDE" w:rsidRPr="007E0398" w:rsidRDefault="009F4FDE" w:rsidP="009F4FDE"/>
        </w:tc>
      </w:tr>
      <w:tr w:rsidR="009F4FDE" w:rsidRPr="007E0398" w14:paraId="64C78C42" w14:textId="77777777" w:rsidTr="00832CF2">
        <w:trPr>
          <w:trHeight w:val="421"/>
        </w:trPr>
        <w:tc>
          <w:tcPr>
            <w:tcW w:w="879" w:type="dxa"/>
          </w:tcPr>
          <w:p w14:paraId="07B0DA20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6ACA0D8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47A3402E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5CE20A03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66A7051B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307BCBDB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18484B61" w14:textId="77777777" w:rsidR="009F4FDE" w:rsidRPr="007E0398" w:rsidRDefault="009F4FDE" w:rsidP="009F4FDE"/>
        </w:tc>
      </w:tr>
      <w:tr w:rsidR="009F4FDE" w:rsidRPr="007E0398" w14:paraId="72EE4DB2" w14:textId="77777777" w:rsidTr="00832CF2">
        <w:trPr>
          <w:trHeight w:val="399"/>
        </w:trPr>
        <w:tc>
          <w:tcPr>
            <w:tcW w:w="879" w:type="dxa"/>
          </w:tcPr>
          <w:p w14:paraId="565CBB9B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E961E46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20142BAA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40DBD021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4BCC64BE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7B41B64B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22FB6351" w14:textId="77777777" w:rsidR="009F4FDE" w:rsidRPr="007E0398" w:rsidRDefault="009F4FDE" w:rsidP="009F4FDE"/>
        </w:tc>
      </w:tr>
      <w:tr w:rsidR="009F4FDE" w:rsidRPr="007E0398" w14:paraId="6269813A" w14:textId="77777777" w:rsidTr="00832CF2">
        <w:trPr>
          <w:trHeight w:val="421"/>
        </w:trPr>
        <w:tc>
          <w:tcPr>
            <w:tcW w:w="879" w:type="dxa"/>
          </w:tcPr>
          <w:p w14:paraId="3B279010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77CE8CF3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4A024FFF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55C3BE14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515FFA4E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6A125188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5BCECE62" w14:textId="77777777" w:rsidR="009F4FDE" w:rsidRPr="007E0398" w:rsidRDefault="009F4FDE" w:rsidP="009F4FDE"/>
        </w:tc>
      </w:tr>
      <w:tr w:rsidR="009F4FDE" w:rsidRPr="007E0398" w14:paraId="688D06ED" w14:textId="77777777" w:rsidTr="00832CF2">
        <w:trPr>
          <w:trHeight w:val="421"/>
        </w:trPr>
        <w:tc>
          <w:tcPr>
            <w:tcW w:w="879" w:type="dxa"/>
          </w:tcPr>
          <w:p w14:paraId="048F86C9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1132720A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574D92C4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56045EB1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00B17EF3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345FF12B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5FB3BDA3" w14:textId="77777777" w:rsidR="009F4FDE" w:rsidRPr="007E0398" w:rsidRDefault="009F4FDE" w:rsidP="009F4FDE"/>
        </w:tc>
      </w:tr>
      <w:tr w:rsidR="009F4FDE" w:rsidRPr="007E0398" w14:paraId="350D407B" w14:textId="77777777" w:rsidTr="00832CF2">
        <w:trPr>
          <w:trHeight w:val="399"/>
        </w:trPr>
        <w:tc>
          <w:tcPr>
            <w:tcW w:w="879" w:type="dxa"/>
          </w:tcPr>
          <w:p w14:paraId="054F9CE0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5A41EAA1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2DD3179A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163D451E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47913F07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2A2BD30D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6E4C5596" w14:textId="77777777" w:rsidR="009F4FDE" w:rsidRPr="007E0398" w:rsidRDefault="009F4FDE" w:rsidP="009F4FDE"/>
        </w:tc>
      </w:tr>
      <w:tr w:rsidR="009F4FDE" w:rsidRPr="007E0398" w14:paraId="3D616F71" w14:textId="77777777" w:rsidTr="00832CF2">
        <w:trPr>
          <w:trHeight w:val="421"/>
        </w:trPr>
        <w:tc>
          <w:tcPr>
            <w:tcW w:w="879" w:type="dxa"/>
          </w:tcPr>
          <w:p w14:paraId="586F83EA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4924864E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19413BD9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76A1C1AE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369025D9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5308D690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151C3F43" w14:textId="77777777" w:rsidR="009F4FDE" w:rsidRPr="007E0398" w:rsidRDefault="009F4FDE" w:rsidP="009F4FDE"/>
        </w:tc>
      </w:tr>
      <w:tr w:rsidR="009F4FDE" w:rsidRPr="007E0398" w14:paraId="09009A5C" w14:textId="77777777" w:rsidTr="00832CF2">
        <w:trPr>
          <w:trHeight w:val="399"/>
        </w:trPr>
        <w:tc>
          <w:tcPr>
            <w:tcW w:w="879" w:type="dxa"/>
          </w:tcPr>
          <w:p w14:paraId="5DFD14FF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511B5766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20F4B8F3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67681466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1EE369E5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15622BB1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7232F34C" w14:textId="77777777" w:rsidR="009F4FDE" w:rsidRPr="007E0398" w:rsidRDefault="009F4FDE" w:rsidP="009F4FDE"/>
        </w:tc>
      </w:tr>
      <w:tr w:rsidR="009F4FDE" w:rsidRPr="007E0398" w14:paraId="69B283C0" w14:textId="77777777" w:rsidTr="00832CF2">
        <w:trPr>
          <w:trHeight w:val="421"/>
        </w:trPr>
        <w:tc>
          <w:tcPr>
            <w:tcW w:w="879" w:type="dxa"/>
          </w:tcPr>
          <w:p w14:paraId="772E7D81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4D91C602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6C661636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236F0D81" w14:textId="77777777" w:rsidR="009F4FDE" w:rsidRPr="007E0398" w:rsidRDefault="009F4FDE" w:rsidP="009F4FDE"/>
        </w:tc>
        <w:tc>
          <w:tcPr>
            <w:tcW w:w="1004" w:type="dxa"/>
            <w:shd w:val="clear" w:color="auto" w:fill="B4C6E7" w:themeFill="accent1" w:themeFillTint="66"/>
          </w:tcPr>
          <w:p w14:paraId="7665D950" w14:textId="77777777" w:rsidR="009F4FDE" w:rsidRPr="007E0398" w:rsidRDefault="009F4FDE" w:rsidP="009F4FDE"/>
        </w:tc>
        <w:tc>
          <w:tcPr>
            <w:tcW w:w="1034" w:type="dxa"/>
            <w:shd w:val="clear" w:color="auto" w:fill="B4C6E7" w:themeFill="accent1" w:themeFillTint="66"/>
          </w:tcPr>
          <w:p w14:paraId="3C4ECEE5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3663F258" w14:textId="77777777" w:rsidR="009F4FDE" w:rsidRPr="007E0398" w:rsidRDefault="009F4FDE" w:rsidP="009F4FDE"/>
        </w:tc>
      </w:tr>
    </w:tbl>
    <w:p w14:paraId="00755637" w14:textId="77777777" w:rsidR="007E0398" w:rsidRPr="007E0398" w:rsidRDefault="007E0398" w:rsidP="007E0398"/>
    <w:tbl>
      <w:tblPr>
        <w:tblStyle w:val="TableGrid13"/>
        <w:tblpPr w:leftFromText="180" w:rightFromText="180" w:horzAnchor="margin" w:tblpXSpec="center" w:tblpY="-405"/>
        <w:tblW w:w="7682" w:type="dxa"/>
        <w:tblLayout w:type="fixed"/>
        <w:tblLook w:val="04A0" w:firstRow="1" w:lastRow="0" w:firstColumn="1" w:lastColumn="0" w:noHBand="0" w:noVBand="1"/>
      </w:tblPr>
      <w:tblGrid>
        <w:gridCol w:w="889"/>
        <w:gridCol w:w="873"/>
        <w:gridCol w:w="1120"/>
        <w:gridCol w:w="1162"/>
        <w:gridCol w:w="1017"/>
        <w:gridCol w:w="1046"/>
        <w:gridCol w:w="1575"/>
      </w:tblGrid>
      <w:tr w:rsidR="009F4FDE" w:rsidRPr="007E0398" w14:paraId="342EE060" w14:textId="77777777" w:rsidTr="00E36D27">
        <w:trPr>
          <w:trHeight w:val="584"/>
        </w:trPr>
        <w:tc>
          <w:tcPr>
            <w:tcW w:w="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07919F4" w14:textId="77777777" w:rsidR="009F4FDE" w:rsidRPr="007E0398" w:rsidRDefault="009F4FDE" w:rsidP="009F4FDE">
            <w:r w:rsidRPr="007E0398">
              <w:rPr>
                <w:rFonts w:ascii="Arial" w:hAnsi="Arial" w:cs="Arial"/>
                <w:sz w:val="16"/>
                <w:szCs w:val="16"/>
              </w:rPr>
              <w:lastRenderedPageBreak/>
              <w:t>Day   #</w:t>
            </w:r>
          </w:p>
        </w:tc>
        <w:tc>
          <w:tcPr>
            <w:tcW w:w="873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A6460"/>
          </w:tcPr>
          <w:p w14:paraId="30E5724B" w14:textId="788E3676" w:rsidR="009F4FDE" w:rsidRPr="007E0398" w:rsidRDefault="009F4FDE" w:rsidP="009F4FDE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Bible</w:t>
            </w:r>
          </w:p>
        </w:tc>
        <w:tc>
          <w:tcPr>
            <w:tcW w:w="112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</w:tcPr>
          <w:p w14:paraId="6D5E859E" w14:textId="6F7F6245" w:rsidR="009F4FDE" w:rsidRPr="007E0398" w:rsidRDefault="009F4FDE" w:rsidP="009F4FDE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History</w:t>
            </w:r>
          </w:p>
        </w:tc>
        <w:tc>
          <w:tcPr>
            <w:tcW w:w="1162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5E38E2D7" w14:textId="1D3BB3EE" w:rsidR="009F4FDE" w:rsidRPr="007E0398" w:rsidRDefault="009F4FDE" w:rsidP="009F4FDE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Science</w:t>
            </w:r>
          </w:p>
        </w:tc>
        <w:tc>
          <w:tcPr>
            <w:tcW w:w="101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47632BA5" w14:textId="426E051F" w:rsidR="009F4FDE" w:rsidRPr="007E0398" w:rsidRDefault="009F4FDE" w:rsidP="009F4FDE">
            <w:pPr>
              <w:rPr>
                <w:sz w:val="18"/>
                <w:szCs w:val="18"/>
              </w:rPr>
            </w:pPr>
            <w:r w:rsidRPr="007E0398">
              <w:rPr>
                <w:rFonts w:ascii="Arial" w:hAnsi="Arial" w:cs="Arial"/>
                <w:sz w:val="28"/>
                <w:szCs w:val="28"/>
              </w:rPr>
              <w:t>Music</w:t>
            </w:r>
          </w:p>
        </w:tc>
        <w:tc>
          <w:tcPr>
            <w:tcW w:w="1046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428E351A" w14:textId="248FBBAF" w:rsidR="009F4FDE" w:rsidRPr="007E0398" w:rsidRDefault="009F4FDE" w:rsidP="009F4FDE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Art</w:t>
            </w:r>
          </w:p>
        </w:tc>
        <w:tc>
          <w:tcPr>
            <w:tcW w:w="1575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64981051" w14:textId="16AE4BDF" w:rsidR="009F4FDE" w:rsidRPr="007E0398" w:rsidRDefault="009F4FDE" w:rsidP="009F4FDE">
            <w:pPr>
              <w:rPr>
                <w:sz w:val="18"/>
                <w:szCs w:val="18"/>
              </w:rPr>
            </w:pPr>
            <w:r w:rsidRPr="007E0398">
              <w:rPr>
                <w:sz w:val="28"/>
                <w:szCs w:val="28"/>
              </w:rPr>
              <w:t>PE / Health</w:t>
            </w:r>
          </w:p>
        </w:tc>
      </w:tr>
      <w:tr w:rsidR="009F4FDE" w:rsidRPr="007E0398" w14:paraId="7D07248C" w14:textId="77777777" w:rsidTr="00E36D27">
        <w:trPr>
          <w:trHeight w:val="438"/>
        </w:trPr>
        <w:tc>
          <w:tcPr>
            <w:tcW w:w="889" w:type="dxa"/>
          </w:tcPr>
          <w:p w14:paraId="056291B4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17C5D2A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0B0EE5A2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558C355E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7EE835DB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2D67032D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63F1AF7C" w14:textId="77777777" w:rsidR="009F4FDE" w:rsidRPr="007E0398" w:rsidRDefault="009F4FDE" w:rsidP="009F4FDE"/>
        </w:tc>
      </w:tr>
      <w:tr w:rsidR="009F4FDE" w:rsidRPr="007E0398" w14:paraId="10C03F7B" w14:textId="77777777" w:rsidTr="00E36D27">
        <w:trPr>
          <w:trHeight w:val="413"/>
        </w:trPr>
        <w:tc>
          <w:tcPr>
            <w:tcW w:w="889" w:type="dxa"/>
          </w:tcPr>
          <w:p w14:paraId="1612100A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4DFE08CD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25A49104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355C198D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294CFA8F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09350C9B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533142D1" w14:textId="77777777" w:rsidR="009F4FDE" w:rsidRPr="007E0398" w:rsidRDefault="009F4FDE" w:rsidP="009F4FDE"/>
        </w:tc>
      </w:tr>
      <w:tr w:rsidR="009F4FDE" w:rsidRPr="007E0398" w14:paraId="73EB0C57" w14:textId="77777777" w:rsidTr="00E36D27">
        <w:trPr>
          <w:trHeight w:val="438"/>
        </w:trPr>
        <w:tc>
          <w:tcPr>
            <w:tcW w:w="889" w:type="dxa"/>
          </w:tcPr>
          <w:p w14:paraId="3A50187E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DC86634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7C0596DA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7D7931B6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2D751186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7F2E05A3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239B34C1" w14:textId="77777777" w:rsidR="009F4FDE" w:rsidRPr="007E0398" w:rsidRDefault="009F4FDE" w:rsidP="009F4FDE"/>
        </w:tc>
      </w:tr>
      <w:tr w:rsidR="009F4FDE" w:rsidRPr="007E0398" w14:paraId="4C0FBA69" w14:textId="77777777" w:rsidTr="00E36D27">
        <w:trPr>
          <w:trHeight w:val="413"/>
        </w:trPr>
        <w:tc>
          <w:tcPr>
            <w:tcW w:w="889" w:type="dxa"/>
          </w:tcPr>
          <w:p w14:paraId="1B456882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50C7034A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7DD61355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18B0A1D6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4B3D4F41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0A165984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1674DBD2" w14:textId="77777777" w:rsidR="009F4FDE" w:rsidRPr="007E0398" w:rsidRDefault="009F4FDE" w:rsidP="009F4FDE"/>
        </w:tc>
      </w:tr>
      <w:tr w:rsidR="009F4FDE" w:rsidRPr="007E0398" w14:paraId="7F632295" w14:textId="77777777" w:rsidTr="00E36D27">
        <w:trPr>
          <w:trHeight w:val="438"/>
        </w:trPr>
        <w:tc>
          <w:tcPr>
            <w:tcW w:w="889" w:type="dxa"/>
          </w:tcPr>
          <w:p w14:paraId="126F2E81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4E57D4F8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1A91FA39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6D392529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44538889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53A9C650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3329BD09" w14:textId="77777777" w:rsidR="009F4FDE" w:rsidRPr="007E0398" w:rsidRDefault="009F4FDE" w:rsidP="009F4FDE"/>
        </w:tc>
      </w:tr>
      <w:tr w:rsidR="009F4FDE" w:rsidRPr="007E0398" w14:paraId="056B827E" w14:textId="77777777" w:rsidTr="00E36D27">
        <w:trPr>
          <w:trHeight w:val="438"/>
        </w:trPr>
        <w:tc>
          <w:tcPr>
            <w:tcW w:w="889" w:type="dxa"/>
          </w:tcPr>
          <w:p w14:paraId="1932B06F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48A74101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5375A36C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630B3AD4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40DCB3A1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6DE3EE71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5C3F65C7" w14:textId="77777777" w:rsidR="009F4FDE" w:rsidRPr="007E0398" w:rsidRDefault="009F4FDE" w:rsidP="009F4FDE"/>
        </w:tc>
      </w:tr>
      <w:tr w:rsidR="009F4FDE" w:rsidRPr="007E0398" w14:paraId="7769CC0B" w14:textId="77777777" w:rsidTr="00E36D27">
        <w:trPr>
          <w:trHeight w:val="413"/>
        </w:trPr>
        <w:tc>
          <w:tcPr>
            <w:tcW w:w="889" w:type="dxa"/>
          </w:tcPr>
          <w:p w14:paraId="0879C583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429AECBC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4C78C056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4F778D7D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387BE3FB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03E5D96C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23D2B16B" w14:textId="77777777" w:rsidR="009F4FDE" w:rsidRPr="007E0398" w:rsidRDefault="009F4FDE" w:rsidP="009F4FDE"/>
        </w:tc>
      </w:tr>
      <w:tr w:rsidR="009F4FDE" w:rsidRPr="007E0398" w14:paraId="69DEB0CD" w14:textId="77777777" w:rsidTr="00E36D27">
        <w:trPr>
          <w:trHeight w:val="438"/>
        </w:trPr>
        <w:tc>
          <w:tcPr>
            <w:tcW w:w="889" w:type="dxa"/>
          </w:tcPr>
          <w:p w14:paraId="30C5ABCC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A5C76DF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3849009C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63A931F8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6CEED401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21480D32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642F011E" w14:textId="77777777" w:rsidR="009F4FDE" w:rsidRPr="007E0398" w:rsidRDefault="009F4FDE" w:rsidP="009F4FDE"/>
        </w:tc>
      </w:tr>
      <w:tr w:rsidR="009F4FDE" w:rsidRPr="007E0398" w14:paraId="769F7E2B" w14:textId="77777777" w:rsidTr="00E36D27">
        <w:trPr>
          <w:trHeight w:val="413"/>
        </w:trPr>
        <w:tc>
          <w:tcPr>
            <w:tcW w:w="889" w:type="dxa"/>
          </w:tcPr>
          <w:p w14:paraId="1F318550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49D40390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65997950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4BCFCF46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7E4F88C4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4C3ECD53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2057C863" w14:textId="77777777" w:rsidR="009F4FDE" w:rsidRPr="007E0398" w:rsidRDefault="009F4FDE" w:rsidP="009F4FDE"/>
        </w:tc>
      </w:tr>
      <w:tr w:rsidR="009F4FDE" w:rsidRPr="007E0398" w14:paraId="0D1A0C12" w14:textId="77777777" w:rsidTr="00E36D27">
        <w:trPr>
          <w:trHeight w:val="438"/>
        </w:trPr>
        <w:tc>
          <w:tcPr>
            <w:tcW w:w="889" w:type="dxa"/>
          </w:tcPr>
          <w:p w14:paraId="5FB830B4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831579C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57FADCED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4DFA6775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1A5FDAE8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6A5DC33B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2A179D2E" w14:textId="77777777" w:rsidR="009F4FDE" w:rsidRPr="007E0398" w:rsidRDefault="009F4FDE" w:rsidP="009F4FDE"/>
        </w:tc>
      </w:tr>
      <w:tr w:rsidR="009F4FDE" w:rsidRPr="007E0398" w14:paraId="0D3F9881" w14:textId="77777777" w:rsidTr="00E36D27">
        <w:trPr>
          <w:trHeight w:val="413"/>
        </w:trPr>
        <w:tc>
          <w:tcPr>
            <w:tcW w:w="889" w:type="dxa"/>
          </w:tcPr>
          <w:p w14:paraId="3B4DBAE6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007D16A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36F98A67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1E3F626B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00AF63EA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6398AE98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736EEBF6" w14:textId="77777777" w:rsidR="009F4FDE" w:rsidRPr="007E0398" w:rsidRDefault="009F4FDE" w:rsidP="009F4FDE"/>
        </w:tc>
      </w:tr>
      <w:tr w:rsidR="009F4FDE" w:rsidRPr="007E0398" w14:paraId="2187B0C5" w14:textId="77777777" w:rsidTr="00E36D27">
        <w:trPr>
          <w:trHeight w:val="438"/>
        </w:trPr>
        <w:tc>
          <w:tcPr>
            <w:tcW w:w="889" w:type="dxa"/>
          </w:tcPr>
          <w:p w14:paraId="5BCA34A7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7752C671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3D93E186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6D3FB0E9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3F72D5AD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337C3194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3E86CB8A" w14:textId="77777777" w:rsidR="009F4FDE" w:rsidRPr="007E0398" w:rsidRDefault="009F4FDE" w:rsidP="009F4FDE"/>
        </w:tc>
      </w:tr>
      <w:tr w:rsidR="009F4FDE" w:rsidRPr="007E0398" w14:paraId="31AF7829" w14:textId="77777777" w:rsidTr="00E36D27">
        <w:trPr>
          <w:trHeight w:val="438"/>
        </w:trPr>
        <w:tc>
          <w:tcPr>
            <w:tcW w:w="889" w:type="dxa"/>
          </w:tcPr>
          <w:p w14:paraId="6D953D32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115999E2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35712A2D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516BC73B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2EC6F5D5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21D1A63A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02E2BB3E" w14:textId="77777777" w:rsidR="009F4FDE" w:rsidRPr="007E0398" w:rsidRDefault="009F4FDE" w:rsidP="009F4FDE"/>
        </w:tc>
      </w:tr>
      <w:tr w:rsidR="009F4FDE" w:rsidRPr="007E0398" w14:paraId="3EB718A6" w14:textId="77777777" w:rsidTr="00E36D27">
        <w:trPr>
          <w:trHeight w:val="413"/>
        </w:trPr>
        <w:tc>
          <w:tcPr>
            <w:tcW w:w="889" w:type="dxa"/>
          </w:tcPr>
          <w:p w14:paraId="33A18833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56F2D50F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3CE473B2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233745F0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1A82CC9A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26EFDD34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5B05E2A4" w14:textId="77777777" w:rsidR="009F4FDE" w:rsidRPr="007E0398" w:rsidRDefault="009F4FDE" w:rsidP="009F4FDE"/>
        </w:tc>
      </w:tr>
      <w:tr w:rsidR="009F4FDE" w:rsidRPr="007E0398" w14:paraId="63F1D966" w14:textId="77777777" w:rsidTr="00E36D27">
        <w:trPr>
          <w:trHeight w:val="438"/>
        </w:trPr>
        <w:tc>
          <w:tcPr>
            <w:tcW w:w="889" w:type="dxa"/>
          </w:tcPr>
          <w:p w14:paraId="11396A21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62A934F3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10613AA0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7D12D8A0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570D5D6C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36C5D645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5EB9ED55" w14:textId="77777777" w:rsidR="009F4FDE" w:rsidRPr="007E0398" w:rsidRDefault="009F4FDE" w:rsidP="009F4FDE"/>
        </w:tc>
      </w:tr>
      <w:tr w:rsidR="009F4FDE" w:rsidRPr="007E0398" w14:paraId="5DC7AF0A" w14:textId="77777777" w:rsidTr="00E36D27">
        <w:trPr>
          <w:trHeight w:val="413"/>
        </w:trPr>
        <w:tc>
          <w:tcPr>
            <w:tcW w:w="889" w:type="dxa"/>
          </w:tcPr>
          <w:p w14:paraId="502E02FC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10354ABA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6780787E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469B5915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50B55644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57BB4E29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47B26478" w14:textId="77777777" w:rsidR="009F4FDE" w:rsidRPr="007E0398" w:rsidRDefault="009F4FDE" w:rsidP="009F4FDE"/>
        </w:tc>
      </w:tr>
      <w:tr w:rsidR="009F4FDE" w:rsidRPr="007E0398" w14:paraId="001A718D" w14:textId="77777777" w:rsidTr="00E36D27">
        <w:trPr>
          <w:trHeight w:val="438"/>
        </w:trPr>
        <w:tc>
          <w:tcPr>
            <w:tcW w:w="889" w:type="dxa"/>
          </w:tcPr>
          <w:p w14:paraId="5092FEC1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2441013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78297A32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6A41D370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7A595284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4FBF8232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00F295E7" w14:textId="77777777" w:rsidR="009F4FDE" w:rsidRPr="007E0398" w:rsidRDefault="009F4FDE" w:rsidP="009F4FDE"/>
        </w:tc>
      </w:tr>
      <w:tr w:rsidR="009F4FDE" w:rsidRPr="007E0398" w14:paraId="2C727C11" w14:textId="77777777" w:rsidTr="00E36D27">
        <w:trPr>
          <w:trHeight w:val="413"/>
        </w:trPr>
        <w:tc>
          <w:tcPr>
            <w:tcW w:w="889" w:type="dxa"/>
          </w:tcPr>
          <w:p w14:paraId="1182D078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62843F72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0682D4F0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642F9CAE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119AA079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740AEC97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62234441" w14:textId="77777777" w:rsidR="009F4FDE" w:rsidRPr="007E0398" w:rsidRDefault="009F4FDE" w:rsidP="009F4FDE"/>
        </w:tc>
      </w:tr>
      <w:tr w:rsidR="009F4FDE" w:rsidRPr="007E0398" w14:paraId="694D7E48" w14:textId="77777777" w:rsidTr="00E36D27">
        <w:trPr>
          <w:trHeight w:val="438"/>
        </w:trPr>
        <w:tc>
          <w:tcPr>
            <w:tcW w:w="889" w:type="dxa"/>
          </w:tcPr>
          <w:p w14:paraId="3F0E69C6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26FCA35A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4513860B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190A1F60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34627560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403DB300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1A08D9A6" w14:textId="77777777" w:rsidR="009F4FDE" w:rsidRPr="007E0398" w:rsidRDefault="009F4FDE" w:rsidP="009F4FDE"/>
        </w:tc>
      </w:tr>
      <w:tr w:rsidR="009F4FDE" w:rsidRPr="007E0398" w14:paraId="72712F98" w14:textId="77777777" w:rsidTr="00E36D27">
        <w:trPr>
          <w:trHeight w:val="438"/>
        </w:trPr>
        <w:tc>
          <w:tcPr>
            <w:tcW w:w="889" w:type="dxa"/>
          </w:tcPr>
          <w:p w14:paraId="5CF28950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5F8AB740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67A4EF62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3D807A56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04E21920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70EA98F8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72FB52B5" w14:textId="77777777" w:rsidR="009F4FDE" w:rsidRPr="007E0398" w:rsidRDefault="009F4FDE" w:rsidP="009F4FDE"/>
        </w:tc>
      </w:tr>
      <w:tr w:rsidR="009F4FDE" w:rsidRPr="007E0398" w14:paraId="14D7C804" w14:textId="77777777" w:rsidTr="00E36D27">
        <w:trPr>
          <w:trHeight w:val="413"/>
        </w:trPr>
        <w:tc>
          <w:tcPr>
            <w:tcW w:w="889" w:type="dxa"/>
          </w:tcPr>
          <w:p w14:paraId="7B3BD519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416B1C17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45216982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2DD9812F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0C3DC391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38843CD6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441EA932" w14:textId="77777777" w:rsidR="009F4FDE" w:rsidRPr="007E0398" w:rsidRDefault="009F4FDE" w:rsidP="009F4FDE"/>
        </w:tc>
      </w:tr>
      <w:tr w:rsidR="009F4FDE" w:rsidRPr="007E0398" w14:paraId="125B268E" w14:textId="77777777" w:rsidTr="00E36D27">
        <w:trPr>
          <w:trHeight w:val="438"/>
        </w:trPr>
        <w:tc>
          <w:tcPr>
            <w:tcW w:w="889" w:type="dxa"/>
          </w:tcPr>
          <w:p w14:paraId="3520F049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4BAEE827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100CEC86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5ADA87AD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0C93DE21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1FBD4925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3BABC9E9" w14:textId="77777777" w:rsidR="009F4FDE" w:rsidRPr="007E0398" w:rsidRDefault="009F4FDE" w:rsidP="009F4FDE"/>
        </w:tc>
      </w:tr>
      <w:tr w:rsidR="009F4FDE" w:rsidRPr="007E0398" w14:paraId="6020E799" w14:textId="77777777" w:rsidTr="00E36D27">
        <w:trPr>
          <w:trHeight w:val="413"/>
        </w:trPr>
        <w:tc>
          <w:tcPr>
            <w:tcW w:w="889" w:type="dxa"/>
          </w:tcPr>
          <w:p w14:paraId="4DE2DA08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12D34F32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4F91EAB5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2BE60EC7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33D1A6C9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0CF8333B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28D2197B" w14:textId="77777777" w:rsidR="009F4FDE" w:rsidRPr="007E0398" w:rsidRDefault="009F4FDE" w:rsidP="009F4FDE"/>
        </w:tc>
      </w:tr>
      <w:tr w:rsidR="009F4FDE" w:rsidRPr="007E0398" w14:paraId="6363A4F9" w14:textId="77777777" w:rsidTr="00E36D27">
        <w:trPr>
          <w:trHeight w:val="438"/>
        </w:trPr>
        <w:tc>
          <w:tcPr>
            <w:tcW w:w="889" w:type="dxa"/>
          </w:tcPr>
          <w:p w14:paraId="6961C5C0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66EC498A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11CE1777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2A66EC06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49797A12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544CE0DA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245ADCA5" w14:textId="77777777" w:rsidR="009F4FDE" w:rsidRPr="007E0398" w:rsidRDefault="009F4FDE" w:rsidP="009F4FDE"/>
        </w:tc>
      </w:tr>
      <w:tr w:rsidR="009F4FDE" w:rsidRPr="007E0398" w14:paraId="163AE977" w14:textId="77777777" w:rsidTr="00E36D27">
        <w:trPr>
          <w:trHeight w:val="413"/>
        </w:trPr>
        <w:tc>
          <w:tcPr>
            <w:tcW w:w="889" w:type="dxa"/>
          </w:tcPr>
          <w:p w14:paraId="00BCD681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677DB182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5C0FAD3B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6075900A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1923C725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0C9BA56B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4A25BE94" w14:textId="77777777" w:rsidR="009F4FDE" w:rsidRPr="007E0398" w:rsidRDefault="009F4FDE" w:rsidP="009F4FDE"/>
        </w:tc>
      </w:tr>
      <w:tr w:rsidR="009F4FDE" w:rsidRPr="007E0398" w14:paraId="2E2F2FD1" w14:textId="77777777" w:rsidTr="00E36D27">
        <w:trPr>
          <w:trHeight w:val="438"/>
        </w:trPr>
        <w:tc>
          <w:tcPr>
            <w:tcW w:w="889" w:type="dxa"/>
          </w:tcPr>
          <w:p w14:paraId="6D1B3905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486756E6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3F7D868D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4D9FB6A0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032DE515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12B9F8A6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0384BD9F" w14:textId="77777777" w:rsidR="009F4FDE" w:rsidRPr="007E0398" w:rsidRDefault="009F4FDE" w:rsidP="009F4FDE"/>
        </w:tc>
      </w:tr>
      <w:tr w:rsidR="009F4FDE" w:rsidRPr="007E0398" w14:paraId="5C0B9C13" w14:textId="77777777" w:rsidTr="00E36D27">
        <w:trPr>
          <w:trHeight w:val="438"/>
        </w:trPr>
        <w:tc>
          <w:tcPr>
            <w:tcW w:w="889" w:type="dxa"/>
          </w:tcPr>
          <w:p w14:paraId="634A2FED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301D907C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793CA269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262F8D48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094BD5CE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3D5600B9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27669E96" w14:textId="77777777" w:rsidR="009F4FDE" w:rsidRPr="007E0398" w:rsidRDefault="009F4FDE" w:rsidP="009F4FDE"/>
        </w:tc>
      </w:tr>
      <w:tr w:rsidR="009F4FDE" w:rsidRPr="007E0398" w14:paraId="5A7A4F52" w14:textId="77777777" w:rsidTr="00E36D27">
        <w:trPr>
          <w:trHeight w:val="413"/>
        </w:trPr>
        <w:tc>
          <w:tcPr>
            <w:tcW w:w="889" w:type="dxa"/>
          </w:tcPr>
          <w:p w14:paraId="446F6170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7FF9EC09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31E11A1E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23B3CCB0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43C042F8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41D6056D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4A9AFE90" w14:textId="77777777" w:rsidR="009F4FDE" w:rsidRPr="007E0398" w:rsidRDefault="009F4FDE" w:rsidP="009F4FDE"/>
        </w:tc>
      </w:tr>
      <w:tr w:rsidR="009F4FDE" w:rsidRPr="007E0398" w14:paraId="64794FEC" w14:textId="77777777" w:rsidTr="00E36D27">
        <w:trPr>
          <w:trHeight w:val="438"/>
        </w:trPr>
        <w:tc>
          <w:tcPr>
            <w:tcW w:w="889" w:type="dxa"/>
          </w:tcPr>
          <w:p w14:paraId="2141E385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77C219EA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6C69137A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161D17B3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7522E28D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565A21B9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5ACCA2A1" w14:textId="77777777" w:rsidR="009F4FDE" w:rsidRPr="007E0398" w:rsidRDefault="009F4FDE" w:rsidP="009F4FDE"/>
        </w:tc>
      </w:tr>
      <w:tr w:rsidR="009F4FDE" w:rsidRPr="007E0398" w14:paraId="2BD96685" w14:textId="77777777" w:rsidTr="00E36D27">
        <w:trPr>
          <w:trHeight w:val="413"/>
        </w:trPr>
        <w:tc>
          <w:tcPr>
            <w:tcW w:w="889" w:type="dxa"/>
          </w:tcPr>
          <w:p w14:paraId="1CFC0EB1" w14:textId="77777777" w:rsidR="007E0398" w:rsidRPr="007E0398" w:rsidRDefault="007E0398" w:rsidP="009F4FDE">
            <w:pPr>
              <w:numPr>
                <w:ilvl w:val="0"/>
                <w:numId w:val="1"/>
              </w:numPr>
              <w:contextualSpacing/>
            </w:pPr>
          </w:p>
        </w:tc>
        <w:tc>
          <w:tcPr>
            <w:tcW w:w="873" w:type="dxa"/>
            <w:shd w:val="clear" w:color="auto" w:fill="FA6460"/>
          </w:tcPr>
          <w:p w14:paraId="0CCC5CBE" w14:textId="77777777" w:rsidR="009F4FDE" w:rsidRPr="007E0398" w:rsidRDefault="009F4FDE" w:rsidP="009F4FDE"/>
        </w:tc>
        <w:tc>
          <w:tcPr>
            <w:tcW w:w="1120" w:type="dxa"/>
            <w:shd w:val="clear" w:color="auto" w:fill="FFFF00"/>
          </w:tcPr>
          <w:p w14:paraId="170EA098" w14:textId="77777777" w:rsidR="009F4FDE" w:rsidRPr="007E0398" w:rsidRDefault="009F4FDE" w:rsidP="009F4FDE"/>
        </w:tc>
        <w:tc>
          <w:tcPr>
            <w:tcW w:w="1162" w:type="dxa"/>
            <w:shd w:val="clear" w:color="auto" w:fill="92D050"/>
          </w:tcPr>
          <w:p w14:paraId="2733AA35" w14:textId="77777777" w:rsidR="009F4FDE" w:rsidRPr="007E0398" w:rsidRDefault="009F4FDE" w:rsidP="009F4FDE"/>
        </w:tc>
        <w:tc>
          <w:tcPr>
            <w:tcW w:w="1017" w:type="dxa"/>
            <w:shd w:val="clear" w:color="auto" w:fill="B4C6E7" w:themeFill="accent1" w:themeFillTint="66"/>
          </w:tcPr>
          <w:p w14:paraId="04157592" w14:textId="77777777" w:rsidR="009F4FDE" w:rsidRPr="007E0398" w:rsidRDefault="009F4FDE" w:rsidP="009F4FDE"/>
        </w:tc>
        <w:tc>
          <w:tcPr>
            <w:tcW w:w="1046" w:type="dxa"/>
            <w:shd w:val="clear" w:color="auto" w:fill="B4C6E7" w:themeFill="accent1" w:themeFillTint="66"/>
          </w:tcPr>
          <w:p w14:paraId="464C0C00" w14:textId="77777777" w:rsidR="009F4FDE" w:rsidRPr="007E0398" w:rsidRDefault="009F4FDE" w:rsidP="009F4FDE"/>
        </w:tc>
        <w:tc>
          <w:tcPr>
            <w:tcW w:w="1575" w:type="dxa"/>
            <w:shd w:val="clear" w:color="auto" w:fill="B4C6E7" w:themeFill="accent1" w:themeFillTint="66"/>
          </w:tcPr>
          <w:p w14:paraId="6E752B0C" w14:textId="77777777" w:rsidR="009F4FDE" w:rsidRPr="007E0398" w:rsidRDefault="009F4FDE" w:rsidP="009F4FDE"/>
        </w:tc>
      </w:tr>
    </w:tbl>
    <w:p w14:paraId="4E3ED255" w14:textId="77777777" w:rsidR="007E0398" w:rsidRPr="007E0398" w:rsidRDefault="007E0398" w:rsidP="007E0398"/>
    <w:p w14:paraId="19C3B10F" w14:textId="295F9ADA" w:rsidR="007E0398" w:rsidRDefault="006362B9">
      <w:r>
        <w:t xml:space="preserve"> </w:t>
      </w:r>
      <w:bookmarkStart w:id="0" w:name="_GoBack"/>
      <w:bookmarkEnd w:id="0"/>
    </w:p>
    <w:sectPr w:rsidR="007E0398" w:rsidSect="001F0FB5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3C3C90" w14:textId="77777777" w:rsidR="00A67796" w:rsidRDefault="00A67796" w:rsidP="007E0398">
      <w:pPr>
        <w:spacing w:after="0" w:line="240" w:lineRule="auto"/>
      </w:pPr>
      <w:r>
        <w:separator/>
      </w:r>
    </w:p>
  </w:endnote>
  <w:endnote w:type="continuationSeparator" w:id="0">
    <w:p w14:paraId="1BF3BBBB" w14:textId="77777777" w:rsidR="00A67796" w:rsidRDefault="00A67796" w:rsidP="007E03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AB00B" w14:textId="77ECF313" w:rsidR="00BB2E33" w:rsidRDefault="00A67796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D9E43CF" wp14:editId="7B9C2A45">
          <wp:simplePos x="0" y="0"/>
          <wp:positionH relativeFrom="margin">
            <wp:align>left</wp:align>
          </wp:positionH>
          <wp:positionV relativeFrom="paragraph">
            <wp:posOffset>-400685</wp:posOffset>
          </wp:positionV>
          <wp:extent cx="1104900" cy="885825"/>
          <wp:effectExtent l="0" t="0" r="0" b="952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th?u=http%3a%2f%2f2.bp.blogspot.com%2f-JOAQUfdrfTg%2fVd9pw_DjHBI%2fAAAAAAAAKbY%2f6gm8nMTQ548%2fs1600%2flogo-smaller-for-header-logo-plane-theme.jpg&amp;ehk=Q%2fGkrlUjJ%2fcim4Lxz7pZmA&amp;r=0&amp;pid=OfficeInser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837473B0-CC2E-450A-ABE3-18F120FF3D39}">
                        <a1611:picAttrSrcUrl xmlns:a1611="http://schemas.microsoft.com/office/drawing/2016/11/main" r:i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center" w:leader="none"/>
    </w:r>
    <w:r w:rsidR="007E0398">
      <w:t>Year 1</w:t>
    </w:r>
    <w:r>
      <w:t xml:space="preserve"> </w:t>
    </w:r>
    <w:r>
      <w:t>–</w:t>
    </w:r>
    <w:r>
      <w:t xml:space="preserve"> Daily </w:t>
    </w:r>
    <w:r>
      <w:t>Checklist</w:t>
    </w:r>
    <w:r>
      <w:ptab w:relativeTo="margin" w:alignment="right" w:leader="none"/>
    </w:r>
    <w:r>
      <w:t>Name</w:t>
    </w:r>
    <w:r>
      <w:t xml:space="preserve"> and</w:t>
    </w:r>
    <w:r>
      <w:t xml:space="preserve"> </w:t>
    </w:r>
    <w:r>
      <w:t>Titl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21F3CE" w14:textId="77777777" w:rsidR="00A67796" w:rsidRDefault="00A67796" w:rsidP="007E0398">
      <w:pPr>
        <w:spacing w:after="0" w:line="240" w:lineRule="auto"/>
      </w:pPr>
      <w:r>
        <w:separator/>
      </w:r>
    </w:p>
  </w:footnote>
  <w:footnote w:type="continuationSeparator" w:id="0">
    <w:p w14:paraId="3003F69E" w14:textId="77777777" w:rsidR="00A67796" w:rsidRDefault="00A67796" w:rsidP="007E03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17F4CC" w14:textId="77777777" w:rsidR="00F975F0" w:rsidRDefault="00A677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53CB6"/>
    <w:multiLevelType w:val="hybridMultilevel"/>
    <w:tmpl w:val="099E6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A2297"/>
    <w:multiLevelType w:val="hybridMultilevel"/>
    <w:tmpl w:val="E3BC5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975829"/>
    <w:multiLevelType w:val="hybridMultilevel"/>
    <w:tmpl w:val="808635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3C2733"/>
    <w:multiLevelType w:val="hybridMultilevel"/>
    <w:tmpl w:val="E93E7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3542FF"/>
    <w:multiLevelType w:val="hybridMultilevel"/>
    <w:tmpl w:val="E402C8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8433ED"/>
    <w:multiLevelType w:val="hybridMultilevel"/>
    <w:tmpl w:val="4D1EE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NDAxNLMwtTAxNzNR0lEKTi0uzszPAykwrAUAolpvOywAAAA="/>
  </w:docVars>
  <w:rsids>
    <w:rsidRoot w:val="007E0398"/>
    <w:rsid w:val="003A053C"/>
    <w:rsid w:val="004F71CC"/>
    <w:rsid w:val="00616DE1"/>
    <w:rsid w:val="0061794B"/>
    <w:rsid w:val="006322FE"/>
    <w:rsid w:val="006362B9"/>
    <w:rsid w:val="007376AE"/>
    <w:rsid w:val="007E0398"/>
    <w:rsid w:val="009F4FDE"/>
    <w:rsid w:val="00A163F7"/>
    <w:rsid w:val="00A67796"/>
    <w:rsid w:val="00B21901"/>
    <w:rsid w:val="00DD225E"/>
    <w:rsid w:val="00E178F7"/>
    <w:rsid w:val="00E2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570CE"/>
  <w15:chartTrackingRefBased/>
  <w15:docId w15:val="{283B7162-168E-4087-8AD9-08E0D049C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7E0398"/>
  </w:style>
  <w:style w:type="table" w:styleId="TableGrid">
    <w:name w:val="Table Grid"/>
    <w:basedOn w:val="TableNormal"/>
    <w:uiPriority w:val="39"/>
    <w:rsid w:val="007E03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0398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7E03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7E03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7E03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7E03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E03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0398"/>
  </w:style>
  <w:style w:type="paragraph" w:styleId="Footer">
    <w:name w:val="footer"/>
    <w:basedOn w:val="Normal"/>
    <w:link w:val="FooterChar"/>
    <w:uiPriority w:val="99"/>
    <w:unhideWhenUsed/>
    <w:rsid w:val="007E03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0398"/>
  </w:style>
  <w:style w:type="paragraph" w:styleId="BalloonText">
    <w:name w:val="Balloon Text"/>
    <w:basedOn w:val="Normal"/>
    <w:link w:val="BalloonTextChar"/>
    <w:uiPriority w:val="99"/>
    <w:semiHidden/>
    <w:unhideWhenUsed/>
    <w:rsid w:val="003A05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05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specialconnectionhomeschool.blogspot.com/2015/09/how-small-is-atom.html" TargetMode="External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6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ONICK YANCEY</dc:creator>
  <cp:keywords/>
  <dc:description/>
  <cp:lastModifiedBy>DOMONICK YANCEY</cp:lastModifiedBy>
  <cp:revision>12</cp:revision>
  <cp:lastPrinted>2018-08-06T15:48:00Z</cp:lastPrinted>
  <dcterms:created xsi:type="dcterms:W3CDTF">2018-08-06T06:26:00Z</dcterms:created>
  <dcterms:modified xsi:type="dcterms:W3CDTF">2018-08-06T15:55:00Z</dcterms:modified>
</cp:coreProperties>
</file>